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4"/>
        <w:tblW w:w="9072" w:type="dxa"/>
        <w:tblLook w:val="0000" w:firstRow="0" w:lastRow="0" w:firstColumn="0" w:lastColumn="0" w:noHBand="0" w:noVBand="0"/>
      </w:tblPr>
      <w:tblGrid>
        <w:gridCol w:w="1806"/>
        <w:gridCol w:w="7266"/>
      </w:tblGrid>
      <w:tr w:rsidR="00000C50" w:rsidRPr="00B71F0F" w14:paraId="1D27CBF2" w14:textId="77777777" w:rsidTr="00AD3A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6" w:type="dxa"/>
          </w:tcPr>
          <w:p w14:paraId="466E5774" w14:textId="77777777" w:rsidR="00000C50" w:rsidRPr="00B71F0F" w:rsidRDefault="00000C50" w:rsidP="00AD3AD2">
            <w:pPr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eastAsia="en-MY"/>
              </w:rPr>
              <w:drawing>
                <wp:inline distT="0" distB="0" distL="0" distR="0" wp14:anchorId="7F2461C2" wp14:editId="31C75034">
                  <wp:extent cx="1009650" cy="1266341"/>
                  <wp:effectExtent l="0" t="0" r="0" b="0"/>
                  <wp:docPr id="3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1668" cy="12688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6" w:type="dxa"/>
          </w:tcPr>
          <w:p w14:paraId="121DE5BE" w14:textId="77777777" w:rsidR="00000C50" w:rsidRPr="00B71F0F" w:rsidRDefault="00000C50" w:rsidP="00AD3A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2044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Mobile Programming</w:t>
            </w:r>
          </w:p>
          <w:p w14:paraId="20037361" w14:textId="77777777" w:rsidR="00000C50" w:rsidRPr="00FC518B" w:rsidRDefault="00000C50" w:rsidP="00AD3AD2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3F6E2369" w14:textId="77777777" w:rsidR="00000C50" w:rsidRPr="00B71F0F" w:rsidRDefault="00000C50" w:rsidP="00AD3AD2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  <w:p w14:paraId="7F513E72" w14:textId="77777777" w:rsidR="00000C50" w:rsidRDefault="00000C50" w:rsidP="00AD3A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</w:p>
          <w:p w14:paraId="6AD58A4E" w14:textId="77777777" w:rsidR="00000C50" w:rsidRPr="00CB51E5" w:rsidRDefault="00000C50" w:rsidP="00AD3AD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  <w:r w:rsidRPr="00CB51E5"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  <w:t>FRONT COVER</w:t>
            </w:r>
          </w:p>
        </w:tc>
      </w:tr>
      <w:tr w:rsidR="00000C50" w:rsidRPr="00B71F0F" w14:paraId="7F4D36B7" w14:textId="77777777" w:rsidTr="00AD3AD2">
        <w:trPr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p w14:paraId="1AC7D543" w14:textId="71CAE35B" w:rsidR="00000C50" w:rsidRPr="00B71F0F" w:rsidRDefault="00000C50" w:rsidP="00AD3AD2">
            <w:pPr>
              <w:jc w:val="center"/>
              <w:rPr>
                <w:rFonts w:asciiTheme="majorHAnsi" w:hAnsiTheme="majorHAnsi" w:cstheme="majorHAnsi"/>
                <w:b/>
                <w:bCs/>
                <w:sz w:val="32"/>
              </w:rPr>
            </w:pPr>
            <w:r w:rsidRPr="00B71F0F">
              <w:rPr>
                <w:rFonts w:asciiTheme="majorHAnsi" w:hAnsiTheme="majorHAnsi" w:cstheme="majorHAnsi"/>
                <w:b/>
                <w:bCs/>
                <w:sz w:val="32"/>
              </w:rPr>
              <w:t xml:space="preserve">Lab </w:t>
            </w:r>
            <w:r w:rsidR="003735CA">
              <w:rPr>
                <w:rFonts w:asciiTheme="majorHAnsi" w:hAnsiTheme="majorHAnsi" w:cstheme="majorHAnsi"/>
                <w:b/>
                <w:bCs/>
                <w:sz w:val="32"/>
              </w:rPr>
              <w:t>2</w:t>
            </w:r>
          </w:p>
        </w:tc>
      </w:tr>
      <w:tr w:rsidR="00000C50" w:rsidRPr="00B71F0F" w14:paraId="0448FD27" w14:textId="77777777" w:rsidTr="00AD3A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076"/>
              <w:gridCol w:w="5050"/>
            </w:tblGrid>
            <w:tr w:rsidR="00000C50" w:rsidRPr="00B71F0F" w14:paraId="611FEE3C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50390058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Nam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41681863"/>
                  <w:placeholder>
                    <w:docPart w:val="E3C5D36553494ACF8EA2D6FBE7F6048C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5CEFF2B" w14:textId="33380D19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914A6F">
                        <w:rPr>
                          <w:rFonts w:asciiTheme="majorHAnsi" w:hAnsiTheme="majorHAnsi" w:cstheme="majorHAnsi"/>
                        </w:rPr>
                        <w:t>Juanrico Alvaro</w:t>
                      </w:r>
                    </w:p>
                  </w:tc>
                </w:sdtContent>
              </w:sdt>
            </w:tr>
            <w:tr w:rsidR="00000C50" w:rsidRPr="00B71F0F" w14:paraId="3776234C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210356EE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Matric No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1625269427"/>
                  <w:placeholder>
                    <w:docPart w:val="EA627BBA24D74E2F90E78DCF8C23D827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182AA7DA" w14:textId="3876D870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914A6F">
                        <w:rPr>
                          <w:rFonts w:asciiTheme="majorHAnsi" w:hAnsiTheme="majorHAnsi" w:cstheme="majorHAnsi"/>
                        </w:rPr>
                        <w:t>702301</w:t>
                      </w:r>
                    </w:p>
                  </w:tc>
                </w:sdtContent>
              </w:sdt>
            </w:tr>
            <w:tr w:rsidR="00000C50" w:rsidRPr="00B71F0F" w14:paraId="13C0F14F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4A34F0ED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Tube Presentation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305775394"/>
                  <w:placeholder>
                    <w:docPart w:val="E0A5463EF9534219BDD2FCC3C414B77F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6C0B9786" w14:textId="4ACEAA36" w:rsidR="00000C50" w:rsidRPr="00B71F0F" w:rsidRDefault="00E2361F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E2361F">
                        <w:rPr>
                          <w:rFonts w:asciiTheme="majorHAnsi" w:hAnsiTheme="majorHAnsi" w:cstheme="majorHAnsi"/>
                        </w:rPr>
                        <w:t>https://youtu.be/oiHe1iIR_Wo</w:t>
                      </w:r>
                    </w:p>
                  </w:tc>
                </w:sdtContent>
              </w:sdt>
            </w:tr>
            <w:tr w:rsidR="00000C50" w:rsidRPr="00B71F0F" w14:paraId="5ED742CC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6BF62077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Phone Number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873668087"/>
                  <w:placeholder>
                    <w:docPart w:val="753B553D658C4105A55334363679A377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5C485AFB" w14:textId="0F4E9B57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914A6F">
                        <w:rPr>
                          <w:rFonts w:asciiTheme="majorHAnsi" w:hAnsiTheme="majorHAnsi" w:cstheme="majorHAnsi"/>
                        </w:rPr>
                        <w:t>0136798361</w:t>
                      </w:r>
                    </w:p>
                  </w:tc>
                </w:sdtContent>
              </w:sdt>
            </w:tr>
            <w:tr w:rsidR="00000C50" w:rsidRPr="00B71F0F" w14:paraId="4EEB7E79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032A705E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GitHub Link</w:t>
                  </w:r>
                </w:p>
              </w:tc>
              <w:sdt>
                <w:sdtPr>
                  <w:id w:val="-242718719"/>
                  <w:placeholder>
                    <w:docPart w:val="5B546658859B49B9A57C735EF1D3EF64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0E257AFA" w14:textId="3499CD55" w:rsidR="00000C50" w:rsidRPr="00B71F0F" w:rsidRDefault="008D554B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8D554B">
                        <w:t>https://github.com/victorico123/flutter-projrct-UUM</w:t>
                      </w:r>
                    </w:p>
                  </w:tc>
                </w:sdtContent>
              </w:sdt>
            </w:tr>
            <w:tr w:rsidR="00000C50" w:rsidRPr="00B71F0F" w14:paraId="7A9C1B65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3B5FB489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Submission Dat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lang w:val="en-MY"/>
                  </w:rPr>
                  <w:id w:val="-872917551"/>
                  <w:placeholder>
                    <w:docPart w:val="D5735086ABBF4B4CB5498254AEFFBE4B"/>
                  </w:placeholder>
                  <w:date w:fullDate="2022-05-22T00:00:00Z">
                    <w:dateFormat w:val="d/M/yyyy"/>
                    <w:lid w:val="en-MY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5050" w:type="dxa"/>
                    </w:tcPr>
                    <w:p w14:paraId="619DB7AC" w14:textId="3F1DE0D6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4D16D0">
                        <w:rPr>
                          <w:rFonts w:asciiTheme="majorHAnsi" w:hAnsiTheme="majorHAnsi" w:cstheme="majorHAnsi"/>
                          <w:lang w:val="en-MY"/>
                        </w:rPr>
                        <w:t>2</w:t>
                      </w:r>
                      <w:r w:rsidR="00CF1EE0">
                        <w:rPr>
                          <w:rFonts w:asciiTheme="majorHAnsi" w:hAnsiTheme="majorHAnsi" w:cstheme="majorHAnsi"/>
                          <w:lang w:val="en-MY"/>
                        </w:rPr>
                        <w:t>2</w:t>
                      </w:r>
                      <w:r w:rsidRPr="004D16D0">
                        <w:rPr>
                          <w:rFonts w:asciiTheme="majorHAnsi" w:hAnsiTheme="majorHAnsi" w:cstheme="majorHAnsi"/>
                          <w:lang w:val="en-MY"/>
                        </w:rPr>
                        <w:t>/</w:t>
                      </w:r>
                      <w:r w:rsidR="00FC67B5">
                        <w:rPr>
                          <w:rFonts w:asciiTheme="majorHAnsi" w:hAnsiTheme="majorHAnsi" w:cstheme="majorHAnsi"/>
                          <w:lang w:val="en-MY"/>
                        </w:rPr>
                        <w:t>5</w:t>
                      </w:r>
                      <w:r w:rsidRPr="004D16D0">
                        <w:rPr>
                          <w:rFonts w:asciiTheme="majorHAnsi" w:hAnsiTheme="majorHAnsi" w:cstheme="majorHAnsi"/>
                          <w:lang w:val="en-MY"/>
                        </w:rPr>
                        <w:t>/2022</w:t>
                      </w:r>
                    </w:p>
                  </w:tc>
                </w:sdtContent>
              </w:sdt>
            </w:tr>
            <w:tr w:rsidR="00000C50" w:rsidRPr="00B71F0F" w14:paraId="1D4ACC4C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51D3F0B2" w14:textId="77777777" w:rsidR="00000C50" w:rsidRPr="00FC518B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Acknowledgment</w:t>
                  </w:r>
                </w:p>
              </w:tc>
              <w:tc>
                <w:tcPr>
                  <w:tcW w:w="5050" w:type="dxa"/>
                </w:tcPr>
                <w:p w14:paraId="4AC5B202" w14:textId="3CE63DD8" w:rsidR="00000C50" w:rsidRPr="00B71F0F" w:rsidRDefault="00B3367C" w:rsidP="00AD3AD2">
                  <w:pPr>
                    <w:pStyle w:val="NoSpacing"/>
                    <w:jc w:val="both"/>
                    <w:rPr>
                      <w:rFonts w:asciiTheme="majorHAnsi" w:hAnsiTheme="majorHAnsi" w:cstheme="majorHAnsi"/>
                    </w:rPr>
                  </w:pPr>
                  <w:r w:rsidRPr="00B3367C">
                    <w:rPr>
                      <w:rFonts w:asciiTheme="majorHAnsi" w:hAnsiTheme="majorHAnsi" w:cstheme="majorHAnsi"/>
                    </w:rPr>
                    <w:t xml:space="preserve">I hereby acknowledge that the following works are from my effort </w:t>
                  </w:r>
                  <w:r w:rsidR="003822AB">
                    <w:rPr>
                      <w:rFonts w:asciiTheme="majorHAnsi" w:hAnsiTheme="majorHAnsi" w:cstheme="majorHAnsi"/>
                    </w:rPr>
                    <w:t>in</w:t>
                  </w:r>
                  <w:r w:rsidRPr="00B3367C">
                    <w:rPr>
                      <w:rFonts w:asciiTheme="majorHAnsi" w:hAnsiTheme="majorHAnsi" w:cstheme="majorHAnsi"/>
                    </w:rPr>
                    <w:t xml:space="preserve"> submitting this document</w:t>
                  </w:r>
                  <w:r w:rsidR="00000C50" w:rsidRPr="00B71F0F">
                    <w:rPr>
                      <w:rFonts w:asciiTheme="majorHAnsi" w:hAnsiTheme="majorHAnsi" w:cstheme="majorHAnsi"/>
                    </w:rPr>
                    <w:t>. If found otherwise, severe action such as marks deduction or removal from the assignment can be taken against me.</w:t>
                  </w:r>
                </w:p>
              </w:tc>
            </w:tr>
            <w:tr w:rsidR="00000C50" w:rsidRPr="00B71F0F" w14:paraId="5319BAE0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598C43B8" w14:textId="77777777" w:rsidR="00000C50" w:rsidRPr="00B71F0F" w:rsidRDefault="00000C50" w:rsidP="00AD3AD2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Digital Signature</w:t>
                  </w:r>
                </w:p>
              </w:tc>
              <w:sdt>
                <w:sdtPr>
                  <w:rPr>
                    <w:noProof/>
                  </w:rPr>
                  <w:id w:val="1809041779"/>
                  <w:picture/>
                </w:sdtPr>
                <w:sdtEndPr/>
                <w:sdtContent>
                  <w:tc>
                    <w:tcPr>
                      <w:tcW w:w="5050" w:type="dxa"/>
                    </w:tcPr>
                    <w:p w14:paraId="750EC7F3" w14:textId="3D447136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4D16D0">
                        <w:rPr>
                          <w:noProof/>
                        </w:rPr>
                        <w:drawing>
                          <wp:inline distT="0" distB="0" distL="0" distR="0" wp14:anchorId="05B7EEBA" wp14:editId="7C4DFB55">
                            <wp:extent cx="1059180" cy="847090"/>
                            <wp:effectExtent l="0" t="0" r="7620" b="0"/>
                            <wp:docPr id="6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2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59180" cy="8470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C0C7A" w:rsidRPr="00B71F0F" w14:paraId="312966DD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67C2F681" w14:textId="18C8D303" w:rsidR="00CC0C7A" w:rsidRPr="00337C59" w:rsidRDefault="00337C59" w:rsidP="00AD3AD2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Students Picture</w:t>
                  </w:r>
                </w:p>
              </w:tc>
              <w:sdt>
                <w:sdtPr>
                  <w:rPr>
                    <w:noProof/>
                  </w:rPr>
                  <w:id w:val="88126963"/>
                  <w:picture/>
                </w:sdtPr>
                <w:sdtEndPr/>
                <w:sdtContent>
                  <w:tc>
                    <w:tcPr>
                      <w:tcW w:w="5050" w:type="dxa"/>
                    </w:tcPr>
                    <w:p w14:paraId="3D779F5C" w14:textId="042026AC" w:rsidR="00CC0C7A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  <w:noProof/>
                        </w:rPr>
                      </w:pPr>
                      <w:r w:rsidRPr="004D16D0">
                        <w:rPr>
                          <w:noProof/>
                        </w:rPr>
                        <w:drawing>
                          <wp:inline distT="0" distB="0" distL="0" distR="0" wp14:anchorId="60783839" wp14:editId="7F11D532">
                            <wp:extent cx="705485" cy="1059180"/>
                            <wp:effectExtent l="0" t="0" r="0" b="7620"/>
                            <wp:docPr id="4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2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5485" cy="10591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000C50" w:rsidRPr="00B71F0F" w14:paraId="3F93D77E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1D22F81F" w14:textId="77777777" w:rsidR="00000C50" w:rsidRPr="00B71F0F" w:rsidRDefault="00000C50" w:rsidP="00AD3AD2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Email use during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95215402"/>
                  <w:placeholder>
                    <w:docPart w:val="E2587E6F0D8C407F8038805356F5A60D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61958172" w14:textId="289DF5F7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914A6F">
                        <w:rPr>
                          <w:rFonts w:asciiTheme="majorHAnsi" w:hAnsiTheme="majorHAnsi" w:cstheme="majorHAnsi"/>
                        </w:rPr>
                        <w:t>juanricoalvaro@gmail.com</w:t>
                      </w:r>
                    </w:p>
                  </w:tc>
                </w:sdtContent>
              </w:sdt>
            </w:tr>
            <w:tr w:rsidR="00000C50" w:rsidRPr="00B71F0F" w14:paraId="5FECFF48" w14:textId="77777777" w:rsidTr="00AD3AD2">
              <w:trPr>
                <w:jc w:val="center"/>
              </w:trPr>
              <w:tc>
                <w:tcPr>
                  <w:tcW w:w="3076" w:type="dxa"/>
                </w:tcPr>
                <w:p w14:paraId="25BED7E3" w14:textId="77777777" w:rsidR="00000C50" w:rsidRPr="00B71F0F" w:rsidRDefault="00000C50" w:rsidP="00AD3AD2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r digital key from the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20639518"/>
                  <w:placeholder>
                    <w:docPart w:val="81D4DC57D37143FAA5A24E7858537F79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256CF483" w14:textId="20564CE1" w:rsidR="00000C50" w:rsidRPr="00B71F0F" w:rsidRDefault="004D16D0" w:rsidP="00AD3AD2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914A6F">
                        <w:rPr>
                          <w:rFonts w:asciiTheme="majorHAnsi" w:hAnsiTheme="majorHAnsi" w:cstheme="majorHAnsi"/>
                        </w:rPr>
                        <w:t>5oRiMDDWKW4U5hz</w:t>
                      </w:r>
                    </w:p>
                  </w:tc>
                </w:sdtContent>
              </w:sdt>
            </w:tr>
          </w:tbl>
          <w:p w14:paraId="220A681E" w14:textId="77777777" w:rsidR="00000C50" w:rsidRPr="00B71F0F" w:rsidRDefault="00000C50" w:rsidP="00AD3AD2">
            <w:pPr>
              <w:pStyle w:val="ListParagraph"/>
              <w:spacing w:line="360" w:lineRule="auto"/>
              <w:rPr>
                <w:rFonts w:asciiTheme="majorHAnsi" w:hAnsiTheme="majorHAnsi" w:cstheme="majorHAnsi"/>
              </w:rPr>
            </w:pPr>
          </w:p>
        </w:tc>
      </w:tr>
    </w:tbl>
    <w:p w14:paraId="3D1F37B8" w14:textId="71A95BEB" w:rsidR="00000C50" w:rsidRDefault="00000C50"/>
    <w:p w14:paraId="09382A8E" w14:textId="4AC53784" w:rsidR="00000C50" w:rsidRDefault="00000C50"/>
    <w:p w14:paraId="0AEFAA0F" w14:textId="275BB287" w:rsidR="00000C50" w:rsidRDefault="00000C50"/>
    <w:p w14:paraId="03DCBDE9" w14:textId="77777777" w:rsidR="00000C50" w:rsidRDefault="00000C50"/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46"/>
        <w:gridCol w:w="7926"/>
      </w:tblGrid>
      <w:tr w:rsidR="0016675A" w:rsidRPr="00B71F0F" w14:paraId="7B289CEF" w14:textId="77777777" w:rsidTr="00AD3AD2">
        <w:trPr>
          <w:cantSplit/>
          <w:trHeight w:val="1116"/>
        </w:trPr>
        <w:tc>
          <w:tcPr>
            <w:tcW w:w="1146" w:type="dxa"/>
            <w:vAlign w:val="center"/>
          </w:tcPr>
          <w:p w14:paraId="43BC327C" w14:textId="77777777" w:rsidR="0016675A" w:rsidRPr="00B71F0F" w:rsidRDefault="0016675A" w:rsidP="00AD3AD2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val="en-MY" w:eastAsia="en-MY"/>
              </w:rPr>
              <w:lastRenderedPageBreak/>
              <w:drawing>
                <wp:inline distT="0" distB="0" distL="0" distR="0" wp14:anchorId="517AC1FE" wp14:editId="6D7117BE">
                  <wp:extent cx="561975" cy="704850"/>
                  <wp:effectExtent l="19050" t="0" r="9525" b="0"/>
                  <wp:docPr id="2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704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6" w:type="dxa"/>
            <w:vAlign w:val="center"/>
          </w:tcPr>
          <w:p w14:paraId="25E98602" w14:textId="77777777" w:rsidR="0016675A" w:rsidRPr="00B71F0F" w:rsidRDefault="0016675A" w:rsidP="00AD3AD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W2044: Mobile Programming</w:t>
            </w:r>
          </w:p>
          <w:p w14:paraId="0AC6AEBB" w14:textId="4C3345B8" w:rsidR="0016675A" w:rsidRPr="0016675A" w:rsidRDefault="0016675A" w:rsidP="00AD3AD2">
            <w:pPr>
              <w:pStyle w:val="Heading1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0329F1A9" w14:textId="77777777" w:rsidR="0016675A" w:rsidRPr="00B71F0F" w:rsidRDefault="0016675A" w:rsidP="00AD3AD2">
            <w:pPr>
              <w:pStyle w:val="Heading1"/>
              <w:rPr>
                <w:rFonts w:asciiTheme="majorHAnsi" w:hAnsiTheme="majorHAnsi" w:cstheme="majorHAnsi"/>
                <w:sz w:val="40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</w:tc>
      </w:tr>
      <w:tr w:rsidR="0016675A" w:rsidRPr="00B71F0F" w14:paraId="4B856DBD" w14:textId="77777777" w:rsidTr="00AD3AD2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60197409" w14:textId="1E859CB7" w:rsidR="0016675A" w:rsidRPr="00B71F0F" w:rsidRDefault="0016675A" w:rsidP="00AD3AD2">
            <w:pPr>
              <w:jc w:val="center"/>
              <w:rPr>
                <w:rFonts w:asciiTheme="majorHAnsi" w:hAnsiTheme="majorHAnsi" w:cstheme="majorHAnsi"/>
                <w:sz w:val="32"/>
              </w:rPr>
            </w:pPr>
            <w:r w:rsidRPr="00B71F0F">
              <w:rPr>
                <w:rFonts w:asciiTheme="majorHAnsi" w:hAnsiTheme="majorHAnsi" w:cstheme="majorHAnsi"/>
                <w:sz w:val="32"/>
              </w:rPr>
              <w:t xml:space="preserve">Lab </w:t>
            </w:r>
            <w:r w:rsidR="002B0213">
              <w:rPr>
                <w:rFonts w:asciiTheme="majorHAnsi" w:hAnsiTheme="majorHAnsi" w:cstheme="majorHAnsi"/>
                <w:sz w:val="32"/>
              </w:rPr>
              <w:t>2</w:t>
            </w:r>
            <w:r w:rsidRPr="00B71F0F">
              <w:rPr>
                <w:rFonts w:asciiTheme="majorHAnsi" w:hAnsiTheme="majorHAnsi" w:cstheme="majorHAnsi"/>
                <w:sz w:val="32"/>
              </w:rPr>
              <w:t xml:space="preserve"> </w:t>
            </w:r>
          </w:p>
        </w:tc>
      </w:tr>
      <w:tr w:rsidR="0016675A" w:rsidRPr="00B71F0F" w14:paraId="7BF06C61" w14:textId="77777777" w:rsidTr="00AD3AD2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58CFB7C9" w14:textId="285D371C" w:rsidR="0016675A" w:rsidRPr="00915F5F" w:rsidRDefault="000C55B2" w:rsidP="00AD3A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ven date</w:t>
            </w:r>
            <w:r w:rsidR="0016675A" w:rsidRPr="00B71F0F">
              <w:rPr>
                <w:rFonts w:asciiTheme="majorHAnsi" w:hAnsiTheme="majorHAnsi" w:cstheme="majorHAnsi"/>
              </w:rPr>
              <w:t xml:space="preserve">: </w:t>
            </w:r>
            <w:r w:rsidR="003735CA">
              <w:rPr>
                <w:rFonts w:asciiTheme="majorHAnsi" w:hAnsiTheme="majorHAnsi" w:cstheme="majorHAnsi"/>
                <w:b/>
                <w:bCs/>
              </w:rPr>
              <w:t>1</w:t>
            </w:r>
            <w:r w:rsidR="000537ED">
              <w:rPr>
                <w:rFonts w:asciiTheme="majorHAnsi" w:hAnsiTheme="majorHAnsi" w:cstheme="majorHAnsi"/>
                <w:b/>
                <w:bCs/>
              </w:rPr>
              <w:t>6</w:t>
            </w:r>
            <w:r w:rsidR="0016675A" w:rsidRPr="00F26C24">
              <w:rPr>
                <w:rFonts w:asciiTheme="majorHAnsi" w:hAnsiTheme="majorHAnsi" w:cstheme="majorHAnsi"/>
                <w:b/>
                <w:bCs/>
              </w:rPr>
              <w:t>/</w:t>
            </w:r>
            <w:r w:rsidR="003735CA">
              <w:rPr>
                <w:rFonts w:asciiTheme="majorHAnsi" w:hAnsiTheme="majorHAnsi" w:cstheme="majorHAnsi"/>
                <w:b/>
                <w:bCs/>
              </w:rPr>
              <w:t>5</w:t>
            </w:r>
            <w:r w:rsidR="0016675A" w:rsidRPr="00F26C24">
              <w:rPr>
                <w:rFonts w:asciiTheme="majorHAnsi" w:hAnsiTheme="majorHAnsi" w:cstheme="majorHAnsi"/>
                <w:b/>
                <w:bCs/>
              </w:rPr>
              <w:t>/202</w:t>
            </w:r>
            <w:r w:rsidR="00915F5F" w:rsidRPr="00F26C24">
              <w:rPr>
                <w:rFonts w:asciiTheme="majorHAnsi" w:hAnsiTheme="majorHAnsi" w:cstheme="majorHAnsi"/>
                <w:b/>
                <w:bCs/>
              </w:rPr>
              <w:t>2</w:t>
            </w:r>
          </w:p>
          <w:p w14:paraId="6CEF3746" w14:textId="451ADA06" w:rsidR="0016675A" w:rsidRDefault="0016675A" w:rsidP="00AD3AD2">
            <w:pPr>
              <w:rPr>
                <w:rFonts w:asciiTheme="majorHAnsi" w:hAnsiTheme="majorHAnsi" w:cstheme="majorHAnsi"/>
                <w:b/>
                <w:bCs/>
              </w:rPr>
            </w:pPr>
            <w:r w:rsidRPr="00B71F0F">
              <w:rPr>
                <w:rFonts w:asciiTheme="majorHAnsi" w:hAnsiTheme="majorHAnsi" w:cstheme="majorHAnsi"/>
              </w:rPr>
              <w:t>Submission date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:</w:t>
            </w:r>
            <w:r w:rsidR="00915F5F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r w:rsidR="000B2CB9">
              <w:rPr>
                <w:rFonts w:asciiTheme="majorHAnsi" w:hAnsiTheme="majorHAnsi" w:cstheme="majorHAnsi"/>
                <w:b/>
                <w:bCs/>
              </w:rPr>
              <w:t>2</w:t>
            </w:r>
            <w:r w:rsidR="00D90498">
              <w:rPr>
                <w:rFonts w:asciiTheme="majorHAnsi" w:hAnsiTheme="majorHAnsi" w:cstheme="majorHAnsi"/>
                <w:b/>
                <w:bCs/>
              </w:rPr>
              <w:t>3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</w:t>
            </w:r>
            <w:r w:rsidR="00075429">
              <w:rPr>
                <w:rFonts w:asciiTheme="majorHAnsi" w:hAnsiTheme="majorHAnsi" w:cstheme="majorHAnsi"/>
                <w:b/>
                <w:bCs/>
              </w:rPr>
              <w:t>5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202</w:t>
            </w:r>
            <w:r w:rsidR="000B2CB9">
              <w:rPr>
                <w:rFonts w:asciiTheme="majorHAnsi" w:hAnsiTheme="majorHAnsi" w:cstheme="majorHAnsi"/>
                <w:b/>
                <w:bCs/>
              </w:rPr>
              <w:t>2</w:t>
            </w:r>
          </w:p>
          <w:p w14:paraId="33CA88D7" w14:textId="48E7A183" w:rsidR="001B2A26" w:rsidRPr="000B2CB9" w:rsidRDefault="001B2A26" w:rsidP="00AD3A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15 Marks</w:t>
            </w:r>
          </w:p>
        </w:tc>
      </w:tr>
    </w:tbl>
    <w:p w14:paraId="04666DC4" w14:textId="6FC3C07B" w:rsidR="009B5697" w:rsidRDefault="009B5697"/>
    <w:p w14:paraId="63D03F10" w14:textId="6B5AE657" w:rsidR="009B5697" w:rsidRDefault="00075429" w:rsidP="00075429">
      <w:r>
        <w:t xml:space="preserve">Create a new project and name </w:t>
      </w:r>
      <w:r w:rsidR="009D35BF">
        <w:rPr>
          <w:b/>
          <w:bCs/>
        </w:rPr>
        <w:t>MY Tutor</w:t>
      </w:r>
      <w:r w:rsidR="009D35BF">
        <w:t xml:space="preserve">. </w:t>
      </w:r>
      <w:r w:rsidR="00F2626A">
        <w:t xml:space="preserve">My tutor is a </w:t>
      </w:r>
      <w:r w:rsidR="00F63291">
        <w:t>client-side</w:t>
      </w:r>
      <w:r w:rsidR="00F2626A">
        <w:t xml:space="preserve"> application that use </w:t>
      </w:r>
      <w:r w:rsidR="00F63291">
        <w:t>to search for an online tutor for a particular subject.</w:t>
      </w:r>
      <w:r w:rsidR="00AC2AF7">
        <w:t xml:space="preserve"> Create a splash screen, </w:t>
      </w:r>
      <w:r w:rsidR="00F95E5B">
        <w:t xml:space="preserve">user </w:t>
      </w:r>
      <w:r w:rsidR="00AC2AF7">
        <w:t xml:space="preserve">login screen, and </w:t>
      </w:r>
      <w:r w:rsidR="00F95E5B">
        <w:t xml:space="preserve">user </w:t>
      </w:r>
      <w:r w:rsidR="00AC2AF7">
        <w:t>registration screen for the app.</w:t>
      </w:r>
      <w:r w:rsidR="00A541BF">
        <w:t xml:space="preserve"> </w:t>
      </w:r>
      <w:r w:rsidR="00CF3265">
        <w:t xml:space="preserve">Create a database with </w:t>
      </w:r>
      <w:r w:rsidR="00744AC4">
        <w:t xml:space="preserve">a </w:t>
      </w:r>
      <w:r w:rsidR="00CF3265">
        <w:t>user table</w:t>
      </w:r>
      <w:r w:rsidR="00744AC4">
        <w:t xml:space="preserve"> and implement </w:t>
      </w:r>
      <w:r w:rsidR="00B25366">
        <w:t xml:space="preserve">a </w:t>
      </w:r>
      <w:r w:rsidR="00744AC4">
        <w:t xml:space="preserve">backend API </w:t>
      </w:r>
      <w:r w:rsidR="00AB52B7">
        <w:t xml:space="preserve">service </w:t>
      </w:r>
      <w:r w:rsidR="00744AC4">
        <w:t>for user registration only.</w:t>
      </w:r>
      <w:r w:rsidR="000D33F0">
        <w:t xml:space="preserve"> The registration </w:t>
      </w:r>
      <w:r w:rsidR="00C95B2E">
        <w:t xml:space="preserve">page should include image uploads and other </w:t>
      </w:r>
      <w:r w:rsidR="00312DE7">
        <w:t>users’</w:t>
      </w:r>
      <w:r w:rsidR="00C95B2E">
        <w:t xml:space="preserve"> </w:t>
      </w:r>
      <w:r w:rsidR="0017023E">
        <w:t>registration data</w:t>
      </w:r>
      <w:r w:rsidR="002748EF">
        <w:t xml:space="preserve"> such as email, name,</w:t>
      </w:r>
      <w:r w:rsidR="001E3739">
        <w:t xml:space="preserve"> </w:t>
      </w:r>
      <w:r w:rsidR="00740A64">
        <w:t>phone number</w:t>
      </w:r>
      <w:r w:rsidR="00157488">
        <w:t xml:space="preserve">, </w:t>
      </w:r>
      <w:r w:rsidR="001E3739">
        <w:t>password, and home address</w:t>
      </w:r>
      <w:r w:rsidR="00AE0DE0">
        <w:t>.</w:t>
      </w:r>
    </w:p>
    <w:p w14:paraId="41AAF8D1" w14:textId="3DD20596" w:rsidR="009B5697" w:rsidRDefault="00FF1AB9" w:rsidP="00FF1AB9">
      <w:r>
        <w:t>Answer the following questions</w:t>
      </w:r>
      <w:r w:rsidR="00470D4B">
        <w:t xml:space="preserve">. </w:t>
      </w:r>
      <w:r w:rsidR="00481819">
        <w:t xml:space="preserve">Don’t show the entire </w:t>
      </w:r>
      <w:r w:rsidR="003822AB">
        <w:t>code. Just</w:t>
      </w:r>
      <w:r w:rsidR="00481819">
        <w:t xml:space="preserve"> select </w:t>
      </w:r>
      <w:r w:rsidR="000865D3">
        <w:t xml:space="preserve">a </w:t>
      </w:r>
      <w:r w:rsidR="00FC72F8">
        <w:t xml:space="preserve">segment of the </w:t>
      </w:r>
      <w:r w:rsidR="001B581E">
        <w:t xml:space="preserve">codes </w:t>
      </w:r>
      <w:r w:rsidR="00FC72F8">
        <w:t xml:space="preserve">responsible for the required </w:t>
      </w:r>
      <w:r w:rsidR="001B581E">
        <w:t>questions</w:t>
      </w:r>
      <w:r w:rsidR="00FC72F8">
        <w:t>.</w:t>
      </w:r>
      <w:r w:rsidR="005570E4">
        <w:t xml:space="preserve"> Make sure to retain the </w:t>
      </w:r>
      <w:r w:rsidR="003822AB">
        <w:t>code format</w:t>
      </w:r>
      <w:r w:rsidR="005570E4">
        <w:t xml:space="preserve"> from VSC when you paste </w:t>
      </w:r>
      <w:r w:rsidR="00D05FE8">
        <w:t>it into</w:t>
      </w:r>
      <w:r w:rsidR="005570E4">
        <w:t xml:space="preserve"> the </w:t>
      </w:r>
      <w:r w:rsidR="00D05FE8">
        <w:t>Word</w:t>
      </w:r>
      <w:r w:rsidR="005570E4">
        <w:t xml:space="preserve"> document.</w:t>
      </w:r>
      <w:r w:rsidR="00D05FE8">
        <w:t xml:space="preserve"> Don’t screenshot your code</w:t>
      </w:r>
      <w:r w:rsidR="00745648">
        <w:t>!</w:t>
      </w:r>
      <w:r w:rsidR="00D05FE8">
        <w:t>.</w:t>
      </w:r>
    </w:p>
    <w:p w14:paraId="0E752DC6" w14:textId="2E3D897E" w:rsidR="00726BC0" w:rsidRDefault="00D27FB4" w:rsidP="00FF1AB9">
      <w:pPr>
        <w:pStyle w:val="ListParagraph"/>
        <w:numPr>
          <w:ilvl w:val="0"/>
          <w:numId w:val="2"/>
        </w:numPr>
      </w:pPr>
      <w:r>
        <w:t xml:space="preserve">Show your </w:t>
      </w:r>
      <w:r w:rsidR="009A0AB6">
        <w:t xml:space="preserve">user </w:t>
      </w:r>
      <w:r w:rsidR="00745648">
        <w:t xml:space="preserve">login </w:t>
      </w:r>
      <w:r w:rsidR="009A0AB6">
        <w:t xml:space="preserve">and user registration </w:t>
      </w:r>
      <w:r>
        <w:t>user interface design for the application</w:t>
      </w:r>
      <w:r w:rsidR="00E26610">
        <w:t>.</w:t>
      </w:r>
      <w:r>
        <w:t xml:space="preserve"> </w:t>
      </w:r>
      <w:r w:rsidR="00E26610">
        <w:t>Y</w:t>
      </w:r>
      <w:r>
        <w:t xml:space="preserve">ou may use any digital tools that can help to build </w:t>
      </w:r>
      <w:r w:rsidR="00E565DF">
        <w:t>the user interface</w:t>
      </w:r>
      <w:r w:rsidR="009A0AB6">
        <w:t>s</w:t>
      </w:r>
      <w:r w:rsidR="00E565DF">
        <w:t>.</w:t>
      </w:r>
      <w:r w:rsidR="00726BC0">
        <w:t xml:space="preserve"> </w:t>
      </w:r>
    </w:p>
    <w:p w14:paraId="7EB3E744" w14:textId="1B39C2DF" w:rsidR="00FF1AB9" w:rsidRDefault="00726BC0" w:rsidP="00726BC0">
      <w:pPr>
        <w:pStyle w:val="ListParagraph"/>
        <w:jc w:val="right"/>
      </w:pPr>
      <w:r>
        <w:t>(</w:t>
      </w:r>
      <w:r w:rsidR="009A0AB6">
        <w:t>2</w:t>
      </w:r>
      <w:r>
        <w:t xml:space="preserve"> Marks)</w:t>
      </w:r>
    </w:p>
    <w:p w14:paraId="01667692" w14:textId="77777777" w:rsidR="00FA39EA" w:rsidRDefault="00FA39EA" w:rsidP="00FA39EA">
      <w:pPr>
        <w:pStyle w:val="ListParagraph"/>
      </w:pPr>
    </w:p>
    <w:p w14:paraId="6027EFE9" w14:textId="77777777" w:rsidR="00FA39EA" w:rsidRDefault="00FA39EA" w:rsidP="00FA39EA">
      <w:pPr>
        <w:pStyle w:val="ListParagraph"/>
      </w:pPr>
    </w:p>
    <w:p w14:paraId="6133A120" w14:textId="77777777" w:rsidR="00FA39EA" w:rsidRDefault="00FA39EA" w:rsidP="00FA39EA">
      <w:pPr>
        <w:pStyle w:val="ListParagraph"/>
      </w:pPr>
    </w:p>
    <w:p w14:paraId="22B8C3DD" w14:textId="77777777" w:rsidR="00FA39EA" w:rsidRDefault="00FA39EA" w:rsidP="00FA39EA">
      <w:pPr>
        <w:pStyle w:val="ListParagraph"/>
      </w:pPr>
    </w:p>
    <w:p w14:paraId="7180BFA1" w14:textId="77777777" w:rsidR="00FA39EA" w:rsidRDefault="00FA39EA" w:rsidP="00FA39EA">
      <w:pPr>
        <w:pStyle w:val="ListParagraph"/>
      </w:pPr>
    </w:p>
    <w:p w14:paraId="227D9D17" w14:textId="77777777" w:rsidR="00FA39EA" w:rsidRDefault="00FA39EA" w:rsidP="00FA39EA">
      <w:pPr>
        <w:pStyle w:val="ListParagraph"/>
      </w:pPr>
    </w:p>
    <w:p w14:paraId="4C72D7A2" w14:textId="77777777" w:rsidR="00FA39EA" w:rsidRDefault="00FA39EA" w:rsidP="00FA39EA">
      <w:pPr>
        <w:pStyle w:val="ListParagraph"/>
      </w:pPr>
    </w:p>
    <w:p w14:paraId="3385F8BF" w14:textId="77777777" w:rsidR="00FA39EA" w:rsidRDefault="00FA39EA" w:rsidP="00FA39EA">
      <w:pPr>
        <w:pStyle w:val="ListParagraph"/>
      </w:pPr>
    </w:p>
    <w:p w14:paraId="0661245E" w14:textId="77777777" w:rsidR="00FA39EA" w:rsidRDefault="00FA39EA" w:rsidP="00FA39EA">
      <w:pPr>
        <w:pStyle w:val="ListParagraph"/>
      </w:pPr>
    </w:p>
    <w:p w14:paraId="00E2F395" w14:textId="77777777" w:rsidR="00FA39EA" w:rsidRDefault="00FA39EA" w:rsidP="00FA39EA">
      <w:pPr>
        <w:pStyle w:val="ListParagraph"/>
      </w:pPr>
    </w:p>
    <w:p w14:paraId="33EFFF78" w14:textId="77777777" w:rsidR="00FA39EA" w:rsidRDefault="00FA39EA" w:rsidP="00FA39EA">
      <w:pPr>
        <w:pStyle w:val="ListParagraph"/>
      </w:pPr>
    </w:p>
    <w:p w14:paraId="3F5DAA8C" w14:textId="77777777" w:rsidR="00FA39EA" w:rsidRDefault="00FA39EA" w:rsidP="00FA39EA">
      <w:pPr>
        <w:pStyle w:val="ListParagraph"/>
      </w:pPr>
    </w:p>
    <w:p w14:paraId="36820EFF" w14:textId="67B61961" w:rsidR="00FA39EA" w:rsidRDefault="00FA39EA" w:rsidP="00FA39EA">
      <w:pPr>
        <w:pStyle w:val="ListParagraph"/>
      </w:pPr>
      <w:r>
        <w:lastRenderedPageBreak/>
        <w:t>Login page</w:t>
      </w:r>
    </w:p>
    <w:p w14:paraId="0CDDE984" w14:textId="77777777" w:rsidR="00FA39EA" w:rsidRDefault="00B84C3C" w:rsidP="00FA39EA">
      <w:pPr>
        <w:pStyle w:val="ListParagraph"/>
      </w:pPr>
      <w:r w:rsidRPr="00B84C3C">
        <w:rPr>
          <w:noProof/>
        </w:rPr>
        <w:drawing>
          <wp:inline distT="0" distB="0" distL="0" distR="0" wp14:anchorId="762EEE39" wp14:editId="0175F826">
            <wp:extent cx="1775460" cy="3745037"/>
            <wp:effectExtent l="0" t="0" r="0" b="8255"/>
            <wp:docPr id="13" name="Picture 1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75460" cy="3745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709BE" w14:textId="04A7E4BC" w:rsidR="00FA39EA" w:rsidRDefault="00FA39EA" w:rsidP="00FA39EA">
      <w:pPr>
        <w:pStyle w:val="ListParagraph"/>
      </w:pPr>
      <w:r>
        <w:t>Register Page</w:t>
      </w:r>
      <w:r w:rsidR="00B84C3C">
        <w:t xml:space="preserve"> </w:t>
      </w:r>
    </w:p>
    <w:p w14:paraId="06CEE364" w14:textId="77777777" w:rsidR="00FA39EA" w:rsidRDefault="00B84C3C" w:rsidP="00FA39EA">
      <w:pPr>
        <w:pStyle w:val="ListParagraph"/>
      </w:pPr>
      <w:r w:rsidRPr="00B84C3C">
        <w:rPr>
          <w:noProof/>
        </w:rPr>
        <w:drawing>
          <wp:inline distT="0" distB="0" distL="0" distR="0" wp14:anchorId="25BD6B99" wp14:editId="6ED5A359">
            <wp:extent cx="1681233" cy="3703320"/>
            <wp:effectExtent l="0" t="0" r="0" b="0"/>
            <wp:docPr id="14" name="Picture 14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93572" cy="3730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84C3C">
        <w:rPr>
          <w:noProof/>
        </w:rPr>
        <w:drawing>
          <wp:inline distT="0" distB="0" distL="0" distR="0" wp14:anchorId="14E87FB7" wp14:editId="36783A6A">
            <wp:extent cx="1668222" cy="3657600"/>
            <wp:effectExtent l="0" t="0" r="8255" b="0"/>
            <wp:docPr id="15" name="Picture 15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Team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73485" cy="366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2B09B" w14:textId="2FAFD018" w:rsidR="00E26610" w:rsidRDefault="00726BC0" w:rsidP="00E26610">
      <w:pPr>
        <w:pStyle w:val="ListParagraph"/>
        <w:numPr>
          <w:ilvl w:val="0"/>
          <w:numId w:val="2"/>
        </w:numPr>
      </w:pPr>
      <w:r>
        <w:t xml:space="preserve">Show code </w:t>
      </w:r>
      <w:r w:rsidR="009012C6">
        <w:t>segment for the following tasks</w:t>
      </w:r>
      <w:r w:rsidR="00B84902">
        <w:t>. (Your GitHub link to the project will be used as part of the evaluation)</w:t>
      </w:r>
      <w:r w:rsidR="009012C6">
        <w:t>:</w:t>
      </w:r>
    </w:p>
    <w:p w14:paraId="390C6C55" w14:textId="77E3D34A" w:rsidR="009012C6" w:rsidRDefault="00E00437" w:rsidP="009012C6">
      <w:pPr>
        <w:pStyle w:val="ListParagraph"/>
        <w:numPr>
          <w:ilvl w:val="1"/>
          <w:numId w:val="2"/>
        </w:numPr>
      </w:pPr>
      <w:r>
        <w:t xml:space="preserve">Build </w:t>
      </w:r>
      <w:r w:rsidR="006223DC">
        <w:t>Widge</w:t>
      </w:r>
      <w:r>
        <w:t>t</w:t>
      </w:r>
      <w:r w:rsidR="006223DC">
        <w:t xml:space="preserve"> </w:t>
      </w:r>
      <w:r w:rsidR="00A03AAE">
        <w:t>for login and registration page.</w:t>
      </w:r>
    </w:p>
    <w:p w14:paraId="16F1C934" w14:textId="51A8FD8D" w:rsidR="005742BE" w:rsidRDefault="005742BE" w:rsidP="005742BE">
      <w:pPr>
        <w:pStyle w:val="ListParagraph"/>
        <w:ind w:left="1440"/>
        <w:jc w:val="right"/>
      </w:pPr>
      <w:r>
        <w:lastRenderedPageBreak/>
        <w:t>(</w:t>
      </w:r>
      <w:r w:rsidR="00CE3720">
        <w:t>2</w:t>
      </w:r>
      <w:r>
        <w:t xml:space="preserve"> Marks)</w:t>
      </w:r>
    </w:p>
    <w:p w14:paraId="2ACF96C1" w14:textId="4961F4D5" w:rsidR="006223DC" w:rsidRDefault="00A94C18" w:rsidP="006223DC">
      <w:pPr>
        <w:pStyle w:val="ListParagraph"/>
        <w:ind w:left="1440"/>
        <w:rPr>
          <w:color w:val="7F7F7F" w:themeColor="text1" w:themeTint="80"/>
        </w:rPr>
      </w:pPr>
      <w:r>
        <w:rPr>
          <w:color w:val="7F7F7F" w:themeColor="text1" w:themeTint="80"/>
        </w:rPr>
        <w:t>Registration page</w:t>
      </w:r>
    </w:p>
    <w:p w14:paraId="158FD994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Widge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bui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BuildContex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A9AAF33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final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MediaQuery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of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B40065A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94C1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Scaffo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24087D5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SizedBox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0A7C7C1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FA6F4A2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Stack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303A333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hildre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: &lt;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Widge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&gt;[</w:t>
      </w:r>
    </w:p>
    <w:p w14:paraId="0D98A5C9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41CC3B9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symmetric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horizontal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4E8D506C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SingleChildScrollView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E530C43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Colum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30A35B0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rossAxisAlignmen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CrossAxisAlignmen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4FC1FF"/>
          <w:sz w:val="21"/>
          <w:szCs w:val="21"/>
        </w:rPr>
        <w:t>cent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9BA887C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mainAxisAlignmen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MainAxisAlignmen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4FC1FF"/>
          <w:sz w:val="21"/>
          <w:szCs w:val="21"/>
        </w:rPr>
        <w:t>cent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412FE73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hildre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: &lt;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Widge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&gt;[</w:t>
      </w:r>
    </w:p>
    <w:p w14:paraId="57B84FDA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SizedBox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.15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4DC4260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_tit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20EB3119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SizedBox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9C745D9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40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CCF97C1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),</w:t>
      </w:r>
    </w:p>
    <w:p w14:paraId="72FDC61D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_formWidge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0CA6423F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SizedBox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1481A2A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620AEB3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),</w:t>
      </w:r>
    </w:p>
    <w:p w14:paraId="4EDAE304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_uploadPictureWidge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3E43F010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SizedBox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4F5D66F6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D43BA57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),</w:t>
      </w:r>
    </w:p>
    <w:p w14:paraId="3A5086AE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_submitButto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3E4B8A57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SizedBox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.05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7307103B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],</w:t>
      </w:r>
    </w:p>
    <w:p w14:paraId="7106A576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),</w:t>
      </w:r>
    </w:p>
    <w:p w14:paraId="27068DCA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      ),</w:t>
      </w:r>
    </w:p>
    <w:p w14:paraId="417A43D7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    ),</w:t>
      </w:r>
    </w:p>
    <w:p w14:paraId="0A89778F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Positione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30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_backButto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)),</w:t>
      </w:r>
    </w:p>
    <w:p w14:paraId="56BC645E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  ],</w:t>
      </w:r>
    </w:p>
    <w:p w14:paraId="14634590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),</w:t>
      </w:r>
    </w:p>
    <w:p w14:paraId="3F706FDE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),</w:t>
      </w:r>
    </w:p>
    <w:p w14:paraId="57806739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);</w:t>
      </w:r>
    </w:p>
    <w:p w14:paraId="7404CBCC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DFA5955" w14:textId="639DBECE" w:rsidR="00A94C18" w:rsidRDefault="00A94C18" w:rsidP="006223DC">
      <w:pPr>
        <w:pStyle w:val="ListParagraph"/>
        <w:ind w:left="1440"/>
        <w:rPr>
          <w:color w:val="7F7F7F" w:themeColor="text1" w:themeTint="80"/>
        </w:rPr>
      </w:pPr>
    </w:p>
    <w:p w14:paraId="19AD1F91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Widge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_entryFie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TextEditingControll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myContoll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1A0C097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{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bool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isPasswor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}) {</w:t>
      </w:r>
    </w:p>
    <w:p w14:paraId="2F091C33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94C1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B8BA4FA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symmetric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vertical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0744B323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Colum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198EE8C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rossAxisAlignmen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CrossAxisAlignmen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4FC1FF"/>
          <w:sz w:val="21"/>
          <w:szCs w:val="21"/>
        </w:rPr>
        <w:t>star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30470D7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hildre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: &lt;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Widge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&gt;[</w:t>
      </w:r>
    </w:p>
    <w:p w14:paraId="2C69A4E0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BE6E4C3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3E3004F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fontW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FontW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bo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068F86BB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  ),</w:t>
      </w:r>
    </w:p>
    <w:p w14:paraId="4B3077F8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SizedBox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D773C3D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24EAD28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  ),</w:t>
      </w:r>
    </w:p>
    <w:p w14:paraId="1F558577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TextFormFie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2EEDE6F9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ontroll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myContoll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7C2A689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obscureTex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isPasswor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17BCBF0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keyboardTyp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A94C18">
        <w:rPr>
          <w:rFonts w:ascii="Consolas" w:eastAsia="Times New Roman" w:hAnsi="Consolas" w:cs="Times New Roman"/>
          <w:color w:val="CE9178"/>
          <w:sz w:val="21"/>
          <w:szCs w:val="21"/>
        </w:rPr>
        <w:t>"Phone Number"</w:t>
      </w:r>
    </w:p>
    <w:p w14:paraId="054B548A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?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TextInputTyp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number</w:t>
      </w:r>
    </w:p>
    <w:p w14:paraId="35F6D4E7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TextInputTyp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multilin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9526BAE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decoratio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InputDecoratio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49F9D0EC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InputBord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non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FD0B7FE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fillColo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Colo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0xfff3f3f4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52F3EF9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fille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108FBD09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validato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: 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553CF4B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A94C1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|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isEmpty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B4465F6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A94C1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CE9178"/>
          <w:sz w:val="21"/>
          <w:szCs w:val="21"/>
        </w:rPr>
        <w:t>'Please enter '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A94C18">
        <w:rPr>
          <w:rFonts w:ascii="Consolas" w:eastAsia="Times New Roman" w:hAnsi="Consolas" w:cs="Times New Roman"/>
          <w:color w:val="CE9178"/>
          <w:sz w:val="21"/>
          <w:szCs w:val="21"/>
        </w:rPr>
        <w:t>' field.'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A084FA0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      }</w:t>
      </w:r>
    </w:p>
    <w:p w14:paraId="2BE3B559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A94C1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B0D380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    },</w:t>
      </w:r>
    </w:p>
    <w:p w14:paraId="6FAEA9DE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  )</w:t>
      </w:r>
    </w:p>
    <w:p w14:paraId="1AB797B9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],</w:t>
      </w:r>
    </w:p>
    <w:p w14:paraId="1044413E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),</w:t>
      </w:r>
    </w:p>
    <w:p w14:paraId="2587A15F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);</w:t>
      </w:r>
    </w:p>
    <w:p w14:paraId="5F4675AD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D1D6895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C41E3D5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Widge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_submitButto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66CE5C0F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94C1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GestureDetecto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5AEAB0E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onTap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: () =&gt; {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_onSubmi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)},</w:t>
      </w:r>
    </w:p>
    <w:p w14:paraId="68E4F85F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3194EDF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MediaQuery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of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CF38C3D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symmetric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vertical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657E816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alignmen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Alignmen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ent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56F6B70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decoratio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BoxDecoratio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E795A31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borderRadius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BorderRadius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all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Radius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circula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),</w:t>
      </w:r>
    </w:p>
    <w:p w14:paraId="3085CD9D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boxShadow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: &lt;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BoxShadow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&gt;[</w:t>
      </w:r>
    </w:p>
    <w:p w14:paraId="182DC246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BoxShadow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2E82C0C9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Colors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grey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shade200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92AB230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offse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Offse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2602CD1B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blurRadius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4834D57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spreadRadius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C3AD5DA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    ],</w:t>
      </w:r>
    </w:p>
    <w:p w14:paraId="082ADE78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gradien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LinearGradien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FA56600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begi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Alignmen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enterLef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74707FC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en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Alignmen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enterR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B0A1D4C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olors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0E12C2C8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Colo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fromARGB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72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212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251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00C721CA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Colo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fromARGB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16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133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228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267FF86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])),</w:t>
      </w:r>
    </w:p>
    <w:p w14:paraId="1AC299EA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6976A1E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A94C18">
        <w:rPr>
          <w:rFonts w:ascii="Consolas" w:eastAsia="Times New Roman" w:hAnsi="Consolas" w:cs="Times New Roman"/>
          <w:color w:val="CE9178"/>
          <w:sz w:val="21"/>
          <w:szCs w:val="21"/>
        </w:rPr>
        <w:t>'Register Now'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9CEDF02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Colors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whit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404E2EF6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),</w:t>
      </w:r>
    </w:p>
    <w:p w14:paraId="126C680A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),</w:t>
      </w:r>
    </w:p>
    <w:p w14:paraId="63E004D9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);</w:t>
      </w:r>
    </w:p>
    <w:p w14:paraId="2426E209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2BA27A6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8FBD82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Widge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_tit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3765F288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94C1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RichTex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D160EC4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textAlig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TextAlig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4FC1FF"/>
          <w:sz w:val="21"/>
          <w:szCs w:val="21"/>
        </w:rPr>
        <w:t>cent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2415A5C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tex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TextSpa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0343725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tex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CE9178"/>
          <w:sz w:val="21"/>
          <w:szCs w:val="21"/>
        </w:rPr>
        <w:t>'My'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E343100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348AD6E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40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6324C66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fontW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FontW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w700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2A9AD37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Colo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fromARGB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16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133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228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),</w:t>
      </w:r>
    </w:p>
    <w:p w14:paraId="1266C763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hildre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0BFBE17B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TextSpa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905EE38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tex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CE9178"/>
          <w:sz w:val="21"/>
          <w:szCs w:val="21"/>
        </w:rPr>
        <w:t>'Tutor'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390BF92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GoogleFonts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arizonia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3122D16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textSty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B589829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60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0D2176A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fontW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FontW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bo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6D91208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Colo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fromARGB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16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133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228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0956C2F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)))</w:t>
      </w:r>
    </w:p>
    <w:p w14:paraId="0F643885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  ]),</w:t>
      </w:r>
    </w:p>
    <w:p w14:paraId="12D8F9F2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);</w:t>
      </w:r>
    </w:p>
    <w:p w14:paraId="28F97229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49D600C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47A54F9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Widge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_uploadPictureWidge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041A992C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94C1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Cent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B72CFC1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Colum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4E98DD61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hildre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5971A9E7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88FF0AF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A94C18">
        <w:rPr>
          <w:rFonts w:ascii="Consolas" w:eastAsia="Times New Roman" w:hAnsi="Consolas" w:cs="Times New Roman"/>
          <w:color w:val="CE9178"/>
          <w:sz w:val="21"/>
          <w:szCs w:val="21"/>
        </w:rPr>
        <w:t>"Profile Picture"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5116DBF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fontW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FontW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bo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48AC221C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),</w:t>
      </w:r>
    </w:p>
    <w:p w14:paraId="0EA57154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SizedBox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BF95F3B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8C751B9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),</w:t>
      </w:r>
    </w:p>
    <w:p w14:paraId="0196E048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_imag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</w:p>
    <w:p w14:paraId="1426D4DE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?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CE9178"/>
          <w:sz w:val="21"/>
          <w:szCs w:val="21"/>
        </w:rPr>
        <w:t>"Pick Image for Profile Picture"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0C110A8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Colors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re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79A8D15C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Imag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fi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_imag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C74B430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SizedBox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4317E1E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9BFEEDB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),</w:t>
      </w:r>
    </w:p>
    <w:p w14:paraId="533B3CF8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FloatingActionButto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229EE836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onPresse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_galleryPick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53F2B98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tooltip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CE9178"/>
          <w:sz w:val="21"/>
          <w:szCs w:val="21"/>
        </w:rPr>
        <w:t>"Pick Image for Profile Picture"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378471A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Icons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photo_camera_back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584C84F7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],</w:t>
      </w:r>
    </w:p>
    <w:p w14:paraId="0A95CD61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));</w:t>
      </w:r>
    </w:p>
    <w:p w14:paraId="2FF4A6F4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7B5B8A1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78D818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_galleryPick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</w:t>
      </w:r>
      <w:r w:rsidRPr="00A94C18">
        <w:rPr>
          <w:rFonts w:ascii="Consolas" w:eastAsia="Times New Roman" w:hAnsi="Consolas" w:cs="Times New Roman"/>
          <w:color w:val="C586C0"/>
          <w:sz w:val="21"/>
          <w:szCs w:val="21"/>
        </w:rPr>
        <w:t>async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407083B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final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pick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ImagePick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CD38E7B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final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pickedFi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94C18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pick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pickImag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B0DF6BA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sourc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ImageSourc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4FC1FF"/>
          <w:sz w:val="21"/>
          <w:szCs w:val="21"/>
        </w:rPr>
        <w:t>gallery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1BF0295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maxH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7D2CCC5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maxWidth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D0675B6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);</w:t>
      </w:r>
    </w:p>
    <w:p w14:paraId="6BDEA048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94C1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pickedFi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!=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6B7C9D7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setStat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() {</w:t>
      </w:r>
    </w:p>
    <w:p w14:paraId="63C7154B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_imag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Fi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pickedFi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788D66E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_imageEx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extensio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pickedFi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797214A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});</w:t>
      </w:r>
    </w:p>
    <w:p w14:paraId="4BE4D9DE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586E627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3382B1A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CDA627B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Widge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_formWidge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4100E0F3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94C1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Form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9C2A311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_formKey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AF6A662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Colum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359C3F7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hildre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: &lt;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Widge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&gt;[</w:t>
      </w:r>
    </w:p>
    <w:p w14:paraId="25BF7D59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_entryFie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_emailControll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3E389606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_entryFie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CE9178"/>
          <w:sz w:val="21"/>
          <w:szCs w:val="21"/>
        </w:rPr>
        <w:t>"Name"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_nameControll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1BE04417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_entryFie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CE9178"/>
          <w:sz w:val="21"/>
          <w:szCs w:val="21"/>
        </w:rPr>
        <w:t>"Phone Number"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_phoneControll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05A0ED04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_entryFie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_passwordControll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isPasswor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09B170F2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_entryFie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CE9178"/>
          <w:sz w:val="21"/>
          <w:szCs w:val="21"/>
        </w:rPr>
        <w:t>"Home Address"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_addressControll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7746BA1E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],</w:t>
      </w:r>
    </w:p>
    <w:p w14:paraId="6F5F18AA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),</w:t>
      </w:r>
    </w:p>
    <w:p w14:paraId="2E42370F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);</w:t>
      </w:r>
    </w:p>
    <w:p w14:paraId="3D46F352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5F16575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8CE1D15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_onSubmi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163E97D5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94C1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_formKey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urrentStat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validat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&amp;&amp;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_imag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!=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F9916AD" w14:textId="455741BC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_formKey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urrentStat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sav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F07DFA9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_insertUs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17BB391" w14:textId="0A504AEE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1A4C5ED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5ADE26B" w14:textId="77777777" w:rsidR="00A94C18" w:rsidRDefault="00A94C18" w:rsidP="006223DC">
      <w:pPr>
        <w:pStyle w:val="ListParagraph"/>
        <w:ind w:left="1440"/>
        <w:rPr>
          <w:color w:val="7F7F7F" w:themeColor="text1" w:themeTint="80"/>
        </w:rPr>
      </w:pPr>
    </w:p>
    <w:p w14:paraId="3597D106" w14:textId="4F423301" w:rsidR="00A94C18" w:rsidRDefault="00A94C18" w:rsidP="006223DC">
      <w:pPr>
        <w:pStyle w:val="ListParagraph"/>
        <w:ind w:left="1440"/>
        <w:rPr>
          <w:color w:val="7F7F7F" w:themeColor="text1" w:themeTint="80"/>
        </w:rPr>
      </w:pPr>
      <w:r>
        <w:rPr>
          <w:color w:val="7F7F7F" w:themeColor="text1" w:themeTint="80"/>
        </w:rPr>
        <w:t>Login Page</w:t>
      </w:r>
    </w:p>
    <w:p w14:paraId="43559BA6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Widge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bui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BuildContex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641197A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final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MediaQuery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of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A7B45EB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94C1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Scaffo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6363816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SizedBox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9129D87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A320F7E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Stack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D89519A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hildre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: &lt;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Widge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&gt;[</w:t>
      </w:r>
    </w:p>
    <w:p w14:paraId="480C7276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208FF9E7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symmetric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horizontal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4E72CF03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SingleChildScrollView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257C737E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Colum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267749A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rossAxisAlignmen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CrossAxisAlignmen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4FC1FF"/>
          <w:sz w:val="21"/>
          <w:szCs w:val="21"/>
        </w:rPr>
        <w:t>cent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5F10AE4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mainAxisAlignmen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MainAxisAlignmen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4FC1FF"/>
          <w:sz w:val="21"/>
          <w:szCs w:val="21"/>
        </w:rPr>
        <w:t>cent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B3BA997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hildre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: &lt;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Widge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&gt;[</w:t>
      </w:r>
    </w:p>
    <w:p w14:paraId="4AE5DAC0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SizedBox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.15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6F05C9DE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_tit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4C1E4CD9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SizedBox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40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4176FCC5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_formWidge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0CCBE68A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SizedBox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0557EEDD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_submitButto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197346A4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669B773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symmetric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vertical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0AFA79E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alignmen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Alignmen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enterR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DBE4783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CE9178"/>
          <w:sz w:val="21"/>
          <w:szCs w:val="21"/>
        </w:rPr>
        <w:t>'Forgot Password ?'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7CA7B1B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DE180DD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14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fontW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FontWeigh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w500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)),</w:t>
      </w:r>
    </w:p>
    <w:p w14:paraId="4F19981E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),</w:t>
      </w:r>
    </w:p>
    <w:p w14:paraId="23ED9E3A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],</w:t>
      </w:r>
    </w:p>
    <w:p w14:paraId="6DDBDD0D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      ),</w:t>
      </w:r>
    </w:p>
    <w:p w14:paraId="26BC2E97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    ),</w:t>
      </w:r>
    </w:p>
    <w:p w14:paraId="1C541BDE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  ),</w:t>
      </w:r>
    </w:p>
    <w:p w14:paraId="61BDD249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A94C18">
        <w:rPr>
          <w:rFonts w:ascii="Consolas" w:eastAsia="Times New Roman" w:hAnsi="Consolas" w:cs="Times New Roman"/>
          <w:color w:val="4EC9B0"/>
          <w:sz w:val="21"/>
          <w:szCs w:val="21"/>
        </w:rPr>
        <w:t>Positione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30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94C18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94C18">
        <w:rPr>
          <w:rFonts w:ascii="Consolas" w:eastAsia="Times New Roman" w:hAnsi="Consolas" w:cs="Times New Roman"/>
          <w:color w:val="DCDCAA"/>
          <w:sz w:val="21"/>
          <w:szCs w:val="21"/>
        </w:rPr>
        <w:t>_backButton</w:t>
      </w: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()),</w:t>
      </w:r>
    </w:p>
    <w:p w14:paraId="4A393507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  ],</w:t>
      </w:r>
    </w:p>
    <w:p w14:paraId="0FB426B6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  ),</w:t>
      </w:r>
    </w:p>
    <w:p w14:paraId="0D3DCD71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  ));</w:t>
      </w:r>
    </w:p>
    <w:p w14:paraId="16FF19CE" w14:textId="77777777" w:rsidR="00A94C18" w:rsidRPr="00A94C18" w:rsidRDefault="00A94C18" w:rsidP="00A94C1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4C1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353AD2B" w14:textId="2933BA84" w:rsidR="00A94C18" w:rsidRDefault="00A94C18" w:rsidP="006223DC">
      <w:pPr>
        <w:pStyle w:val="ListParagraph"/>
        <w:ind w:left="1440"/>
      </w:pPr>
    </w:p>
    <w:p w14:paraId="71525087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Widge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_backButton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7DE83031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C6B1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InkWell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4F8DD065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onTap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: () {</w:t>
      </w:r>
    </w:p>
    <w:p w14:paraId="0E8091A1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Navigato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pop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55F8648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},</w:t>
      </w:r>
    </w:p>
    <w:p w14:paraId="6CAF6C38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20D7881F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symmetric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horizontal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078DD6C5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Row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774FE4F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children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: &lt;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Widge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&gt;[</w:t>
      </w:r>
    </w:p>
    <w:p w14:paraId="0E4D0620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BF0C2E8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only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bottom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1E720A7C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Icons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keyboard_arrow_lef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Colors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black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18090679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          ),</w:t>
      </w:r>
    </w:p>
    <w:p w14:paraId="2D4A181D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C6B1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CE9178"/>
          <w:sz w:val="21"/>
          <w:szCs w:val="21"/>
        </w:rPr>
        <w:t>'Back'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E8BE74E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12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fontWeigh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FontWeigh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w500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28355BDA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        ],</w:t>
      </w:r>
    </w:p>
    <w:p w14:paraId="22117CBC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      ),</w:t>
      </w:r>
    </w:p>
    <w:p w14:paraId="13EAF72A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    ),</w:t>
      </w:r>
    </w:p>
    <w:p w14:paraId="3818C8F2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  );</w:t>
      </w:r>
    </w:p>
    <w:p w14:paraId="29E1B8B8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3782549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3B556F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Widge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_entryField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 {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bool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isPassword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C6B1E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}) {</w:t>
      </w:r>
    </w:p>
    <w:p w14:paraId="56495D16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C6B1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785060F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symmetric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vertical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25464AF6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Column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4B68D38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crossAxisAlignmen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CrossAxisAlignmen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4FC1FF"/>
          <w:sz w:val="21"/>
          <w:szCs w:val="21"/>
        </w:rPr>
        <w:t>star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A546C9E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children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: &lt;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Widge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&gt;[</w:t>
      </w:r>
    </w:p>
    <w:p w14:paraId="53D7C9FB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86C8132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5A51AEE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fontWeigh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FontWeigh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bold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7A06E60A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        ),</w:t>
      </w:r>
    </w:p>
    <w:p w14:paraId="75B3F5B5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0C6B1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SizedBox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3E60623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A86170C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        ),</w:t>
      </w:r>
    </w:p>
    <w:p w14:paraId="052F1941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TextField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AE889AF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obscureTex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isPassword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5F6EBD2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decoration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InputDecoration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2CC1AAD6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InputBorde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non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CC39B87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fillColo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Colo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0xfff3f3f4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17323DF9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filled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7D802835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      ],</w:t>
      </w:r>
    </w:p>
    <w:p w14:paraId="389386A5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    ),</w:t>
      </w:r>
    </w:p>
    <w:p w14:paraId="0EA1387E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  );</w:t>
      </w:r>
    </w:p>
    <w:p w14:paraId="5A00F75D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21E9076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998EB5E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Widge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_submitButton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1A8A293A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C6B1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415C52C3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MediaQuery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of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DDFE1A1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symmetric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vertical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60DF8858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alignmen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Alignmen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cente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A7E9446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decoration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BoxDecoration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50B2861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borderRadius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BorderRadius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all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Radius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circula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)),</w:t>
      </w:r>
    </w:p>
    <w:p w14:paraId="78190141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gradien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LinearGradien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25209A7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begin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Alignmen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centerLef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049535D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end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Alignmen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centerRigh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80FEED4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colors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0649FEE8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Colo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fromARGB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72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212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251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FC4AD1F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Colo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fromARGB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16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133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228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73269DD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            ])),</w:t>
      </w:r>
    </w:p>
    <w:p w14:paraId="0413F079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BFCF361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C6B1E">
        <w:rPr>
          <w:rFonts w:ascii="Consolas" w:eastAsia="Times New Roman" w:hAnsi="Consolas" w:cs="Times New Roman"/>
          <w:color w:val="CE9178"/>
          <w:sz w:val="21"/>
          <w:szCs w:val="21"/>
        </w:rPr>
        <w:t>'Login'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211842B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Colors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whit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75081460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    ),</w:t>
      </w:r>
    </w:p>
    <w:p w14:paraId="52028DE7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  );</w:t>
      </w:r>
    </w:p>
    <w:p w14:paraId="470ABE65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236FC9D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285D74C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Widge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_titl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33A1444C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C6B1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RichTex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4CC5DF3E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textAlign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TextAlign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4FC1FF"/>
          <w:sz w:val="21"/>
          <w:szCs w:val="21"/>
        </w:rPr>
        <w:t>cente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E1219E0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tex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TextSpan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77783BC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tex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CE9178"/>
          <w:sz w:val="21"/>
          <w:szCs w:val="21"/>
        </w:rPr>
        <w:t>'My'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F05A993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74743FE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40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4084E13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fontWeigh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FontWeigh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w700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DA810D6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Colo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fromARGB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16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133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228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)),</w:t>
      </w:r>
    </w:p>
    <w:p w14:paraId="239AA4BB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children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7EAE5C3E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TextSpan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215AD37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tex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CE9178"/>
          <w:sz w:val="21"/>
          <w:szCs w:val="21"/>
        </w:rPr>
        <w:t>'Tutor'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4A2BFAB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GoogleFonts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arizonia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429FCECD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textStyl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7CD6A7D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60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E7AF2FB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fontWeigh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FontWeigh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bold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DC88283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Colo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fromARGB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16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133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228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1043DB32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)))</w:t>
      </w:r>
    </w:p>
    <w:p w14:paraId="163CCD88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        ]),</w:t>
      </w:r>
    </w:p>
    <w:p w14:paraId="35A58F02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  );</w:t>
      </w:r>
    </w:p>
    <w:p w14:paraId="2B6C06D6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A4F01AD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00440E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Widge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_formWidge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493FB0BE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C6B1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Column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2B6C32FB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children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: &lt;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Widge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&gt;[</w:t>
      </w:r>
    </w:p>
    <w:p w14:paraId="70EC855F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_entryField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CE9178"/>
          <w:sz w:val="21"/>
          <w:szCs w:val="21"/>
        </w:rPr>
        <w:t>"Email id"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3CC58493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_entryField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isPassword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007BC702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    ],</w:t>
      </w:r>
    </w:p>
    <w:p w14:paraId="278E55C5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  );</w:t>
      </w:r>
    </w:p>
    <w:p w14:paraId="1A7D2955" w14:textId="77777777" w:rsidR="000C6B1E" w:rsidRPr="000C6B1E" w:rsidRDefault="000C6B1E" w:rsidP="000C6B1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0871C91" w14:textId="77777777" w:rsidR="000C6B1E" w:rsidRDefault="000C6B1E" w:rsidP="006223DC">
      <w:pPr>
        <w:pStyle w:val="ListParagraph"/>
        <w:ind w:left="1440"/>
      </w:pPr>
    </w:p>
    <w:p w14:paraId="79E5505E" w14:textId="3606238F" w:rsidR="006223DC" w:rsidRDefault="00CF33C5" w:rsidP="009012C6">
      <w:pPr>
        <w:pStyle w:val="ListParagraph"/>
        <w:numPr>
          <w:ilvl w:val="1"/>
          <w:numId w:val="2"/>
        </w:numPr>
      </w:pPr>
      <w:r>
        <w:t xml:space="preserve">Method for </w:t>
      </w:r>
      <w:r w:rsidR="00697DDD">
        <w:t>user registration</w:t>
      </w:r>
    </w:p>
    <w:p w14:paraId="1705D378" w14:textId="289663A7" w:rsidR="00CF33C5" w:rsidRDefault="005742BE" w:rsidP="005742BE">
      <w:pPr>
        <w:pStyle w:val="ListParagraph"/>
        <w:jc w:val="right"/>
      </w:pPr>
      <w:r>
        <w:t>(</w:t>
      </w:r>
      <w:r w:rsidR="00CE3720">
        <w:t>2</w:t>
      </w:r>
      <w:r>
        <w:t xml:space="preserve"> Marks)</w:t>
      </w:r>
    </w:p>
    <w:p w14:paraId="4497CF92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void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_insertUse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0F02E950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_email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_emailControlle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tex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DBD4A4C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_nam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_nameControlle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tex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1D83434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_phon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_phoneControlle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tex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E578CA0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_password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_passwordControlle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tex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FBAB8E1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_address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_addressControlle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tex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9537902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base64Imag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base64Encod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_imag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!.readAsBytesSync());</w:t>
      </w:r>
    </w:p>
    <w:p w14:paraId="125649CD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http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Uri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pars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CE9178"/>
          <w:sz w:val="21"/>
          <w:szCs w:val="21"/>
        </w:rPr>
        <w:t>"http://10.19.105.124/myTutorAPI/register.php"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</w:p>
    <w:p w14:paraId="1359EB8E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0C6B1E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_email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BAE7542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0C6B1E">
        <w:rPr>
          <w:rFonts w:ascii="Consolas" w:eastAsia="Times New Roman" w:hAnsi="Consolas" w:cs="Times New Roman"/>
          <w:color w:val="CE9178"/>
          <w:sz w:val="21"/>
          <w:szCs w:val="21"/>
        </w:rPr>
        <w:t>"name"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_nam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ED55A89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0C6B1E">
        <w:rPr>
          <w:rFonts w:ascii="Consolas" w:eastAsia="Times New Roman" w:hAnsi="Consolas" w:cs="Times New Roman"/>
          <w:color w:val="CE9178"/>
          <w:sz w:val="21"/>
          <w:szCs w:val="21"/>
        </w:rPr>
        <w:t>"phone"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_phon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9FF39D3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0C6B1E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_password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F5A1777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0C6B1E">
        <w:rPr>
          <w:rFonts w:ascii="Consolas" w:eastAsia="Times New Roman" w:hAnsi="Consolas" w:cs="Times New Roman"/>
          <w:color w:val="CE9178"/>
          <w:sz w:val="21"/>
          <w:szCs w:val="21"/>
        </w:rPr>
        <w:t>"address"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_address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E42F277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0C6B1E">
        <w:rPr>
          <w:rFonts w:ascii="Consolas" w:eastAsia="Times New Roman" w:hAnsi="Consolas" w:cs="Times New Roman"/>
          <w:color w:val="CE9178"/>
          <w:sz w:val="21"/>
          <w:szCs w:val="21"/>
        </w:rPr>
        <w:t>"image"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base64Imag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95CAEF3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0C6B1E">
        <w:rPr>
          <w:rFonts w:ascii="Consolas" w:eastAsia="Times New Roman" w:hAnsi="Consolas" w:cs="Times New Roman"/>
          <w:color w:val="CE9178"/>
          <w:sz w:val="21"/>
          <w:szCs w:val="21"/>
        </w:rPr>
        <w:t>"imageExt"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_imageEx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3B07374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  }).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349CE15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0C6B1E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jsonDecod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173C428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0C6B1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statusCod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C6B1E">
        <w:rPr>
          <w:rFonts w:ascii="Consolas" w:eastAsia="Times New Roman" w:hAnsi="Consolas" w:cs="Times New Roman"/>
          <w:color w:val="CE9178"/>
          <w:sz w:val="21"/>
          <w:szCs w:val="21"/>
        </w:rPr>
        <w:t>'status'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= </w:t>
      </w:r>
      <w:r w:rsidRPr="000C6B1E">
        <w:rPr>
          <w:rFonts w:ascii="Consolas" w:eastAsia="Times New Roman" w:hAnsi="Consolas" w:cs="Times New Roman"/>
          <w:color w:val="CE9178"/>
          <w:sz w:val="21"/>
          <w:szCs w:val="21"/>
        </w:rPr>
        <w:t>'success'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1392C24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Fluttertoas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showToas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95F3359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msg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CE9178"/>
          <w:sz w:val="21"/>
          <w:szCs w:val="21"/>
        </w:rPr>
        <w:t>"Success"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441C81B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toastLength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Toas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4FC1FF"/>
          <w:sz w:val="21"/>
          <w:szCs w:val="21"/>
        </w:rPr>
        <w:t>LENGTH_SHOR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AA68780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gravity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ToastGravity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4FC1FF"/>
          <w:sz w:val="21"/>
          <w:szCs w:val="21"/>
        </w:rPr>
        <w:t>BOTTOM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1A93594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timeInSecForIosWeb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379672D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16.0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377FF37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Navigator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of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pop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D86C0F7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} </w:t>
      </w:r>
      <w:r w:rsidRPr="000C6B1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5A5915A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Fluttertoas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DCDCAA"/>
          <w:sz w:val="21"/>
          <w:szCs w:val="21"/>
        </w:rPr>
        <w:t>showToas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BC630CA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msg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C6B1E">
        <w:rPr>
          <w:rFonts w:ascii="Consolas" w:eastAsia="Times New Roman" w:hAnsi="Consolas" w:cs="Times New Roman"/>
          <w:color w:val="CE9178"/>
          <w:sz w:val="21"/>
          <w:szCs w:val="21"/>
        </w:rPr>
        <w:t>'status'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2D4AA268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toastLength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Toas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4FC1FF"/>
          <w:sz w:val="21"/>
          <w:szCs w:val="21"/>
        </w:rPr>
        <w:t>LENGTH_SHORT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3452E59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gravity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4EC9B0"/>
          <w:sz w:val="21"/>
          <w:szCs w:val="21"/>
        </w:rPr>
        <w:t>ToastGravity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C6B1E">
        <w:rPr>
          <w:rFonts w:ascii="Consolas" w:eastAsia="Times New Roman" w:hAnsi="Consolas" w:cs="Times New Roman"/>
          <w:color w:val="4FC1FF"/>
          <w:sz w:val="21"/>
          <w:szCs w:val="21"/>
        </w:rPr>
        <w:t>BOTTOM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00FD982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timeInSecForIosWeb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B182D83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C6B1E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C6B1E">
        <w:rPr>
          <w:rFonts w:ascii="Consolas" w:eastAsia="Times New Roman" w:hAnsi="Consolas" w:cs="Times New Roman"/>
          <w:color w:val="B5CEA8"/>
          <w:sz w:val="21"/>
          <w:szCs w:val="21"/>
        </w:rPr>
        <w:t>16.0</w:t>
      </w: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996D9E7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4B322831" w14:textId="77777777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53FEC07E" w14:textId="0B594E41" w:rsidR="000C6B1E" w:rsidRPr="000C6B1E" w:rsidRDefault="000C6B1E" w:rsidP="000C6B1E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C6B1E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F0B020A" w14:textId="745A0B14" w:rsidR="000C6B1E" w:rsidRDefault="000C6B1E" w:rsidP="000C6B1E">
      <w:pPr>
        <w:pStyle w:val="ListParagraph"/>
        <w:ind w:left="1440"/>
      </w:pPr>
    </w:p>
    <w:p w14:paraId="3D67E91D" w14:textId="77777777" w:rsidR="000C6B1E" w:rsidRDefault="000C6B1E" w:rsidP="000C6B1E">
      <w:pPr>
        <w:pStyle w:val="ListParagraph"/>
        <w:ind w:left="1440"/>
      </w:pPr>
    </w:p>
    <w:p w14:paraId="2921F6CD" w14:textId="7C1BBC12" w:rsidR="00CF33C5" w:rsidRDefault="00BF16AA" w:rsidP="009012C6">
      <w:pPr>
        <w:pStyle w:val="ListParagraph"/>
        <w:numPr>
          <w:ilvl w:val="1"/>
          <w:numId w:val="2"/>
        </w:numPr>
      </w:pPr>
      <w:r>
        <w:t>Database user table design screenshot.</w:t>
      </w:r>
    </w:p>
    <w:p w14:paraId="48334BA7" w14:textId="0CE2F65B" w:rsidR="00C71B4D" w:rsidRDefault="00C71B4D" w:rsidP="00C71B4D">
      <w:pPr>
        <w:pStyle w:val="ListParagraph"/>
        <w:ind w:left="1440"/>
        <w:jc w:val="right"/>
      </w:pPr>
      <w:r>
        <w:t>(</w:t>
      </w:r>
      <w:r w:rsidR="00D25D44">
        <w:t>2</w:t>
      </w:r>
      <w:r>
        <w:t xml:space="preserve"> Marks)</w:t>
      </w:r>
    </w:p>
    <w:p w14:paraId="1D5A022D" w14:textId="4CBCD6F1" w:rsidR="000C6B1E" w:rsidRDefault="000C6B1E" w:rsidP="000C6B1E">
      <w:r w:rsidRPr="000C6B1E">
        <w:rPr>
          <w:noProof/>
        </w:rPr>
        <w:drawing>
          <wp:inline distT="0" distB="0" distL="0" distR="0" wp14:anchorId="7870ED8B" wp14:editId="51628CB5">
            <wp:extent cx="5731510" cy="5778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EB791" w14:textId="03145F95" w:rsidR="000C6B1E" w:rsidRDefault="00B84C3C" w:rsidP="00B84C3C">
      <w:r w:rsidRPr="00B84C3C">
        <w:rPr>
          <w:noProof/>
        </w:rPr>
        <w:lastRenderedPageBreak/>
        <w:drawing>
          <wp:inline distT="0" distB="0" distL="0" distR="0" wp14:anchorId="4496E36F" wp14:editId="06C3210D">
            <wp:extent cx="5731510" cy="1628140"/>
            <wp:effectExtent l="0" t="0" r="2540" b="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39984" w14:textId="77777777" w:rsidR="00B84C3C" w:rsidRDefault="00B84C3C" w:rsidP="00B84C3C"/>
    <w:p w14:paraId="75300328" w14:textId="0C651818" w:rsidR="00576366" w:rsidRDefault="00576366" w:rsidP="00576366">
      <w:pPr>
        <w:pStyle w:val="ListParagraph"/>
        <w:numPr>
          <w:ilvl w:val="1"/>
          <w:numId w:val="2"/>
        </w:numPr>
      </w:pPr>
      <w:r>
        <w:t>Backend PHP file for user registration.</w:t>
      </w:r>
    </w:p>
    <w:p w14:paraId="4DF612A9" w14:textId="58BDAE5D" w:rsidR="00576366" w:rsidRDefault="00576366" w:rsidP="00576366">
      <w:pPr>
        <w:pStyle w:val="ListParagraph"/>
        <w:ind w:left="1440"/>
        <w:jc w:val="right"/>
      </w:pPr>
      <w:r>
        <w:t>(</w:t>
      </w:r>
      <w:r w:rsidR="00CE3720">
        <w:t>2</w:t>
      </w:r>
      <w:r>
        <w:t xml:space="preserve"> Marks)</w:t>
      </w:r>
    </w:p>
    <w:p w14:paraId="630E1F9C" w14:textId="790F25D1" w:rsidR="00576366" w:rsidRDefault="00BE2A3C" w:rsidP="00576366">
      <w:pPr>
        <w:pStyle w:val="ListParagraph"/>
        <w:ind w:left="1440"/>
        <w:jc w:val="left"/>
        <w:rPr>
          <w:color w:val="7F7F7F" w:themeColor="text1" w:themeTint="80"/>
        </w:rPr>
      </w:pPr>
      <w:r>
        <w:rPr>
          <w:color w:val="7F7F7F" w:themeColor="text1" w:themeTint="80"/>
        </w:rPr>
        <w:t>dbConnect</w:t>
      </w:r>
    </w:p>
    <w:p w14:paraId="634B233D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</w:p>
    <w:p w14:paraId="5493D90A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servernam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"localhost"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6FA3477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usernam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 = 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"root"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7BB9F49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password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 = 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3DA7622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dbnam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   = 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"my_tutor"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EF2BC30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12A3C01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E2A3C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E2A3C">
        <w:rPr>
          <w:rFonts w:ascii="Consolas" w:eastAsia="Times New Roman" w:hAnsi="Consolas" w:cs="Times New Roman"/>
          <w:color w:val="4EC9B0"/>
          <w:sz w:val="21"/>
          <w:szCs w:val="21"/>
        </w:rPr>
        <w:t>mysqli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servernam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usernam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password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dbnam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C4CBF8A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connect_error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75CEE6B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E2A3C">
        <w:rPr>
          <w:rFonts w:ascii="Consolas" w:eastAsia="Times New Roman" w:hAnsi="Consolas" w:cs="Times New Roman"/>
          <w:color w:val="C586C0"/>
          <w:sz w:val="21"/>
          <w:szCs w:val="21"/>
        </w:rPr>
        <w:t>di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"Connection failed: "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. 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connect_error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335E2D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BE2A3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4B0E65A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E2A3C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`&lt;script&gt;console.log('connection success');&lt;/script&gt;`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181C3DD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A43E5D4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29D4C91D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52AC96C" w14:textId="657E0FDF" w:rsidR="00BE2A3C" w:rsidRDefault="00BE2A3C" w:rsidP="00576366">
      <w:pPr>
        <w:pStyle w:val="ListParagraph"/>
        <w:ind w:left="1440"/>
        <w:jc w:val="left"/>
        <w:rPr>
          <w:color w:val="7F7F7F" w:themeColor="text1" w:themeTint="80"/>
        </w:rPr>
      </w:pPr>
    </w:p>
    <w:p w14:paraId="3033BD79" w14:textId="380A84AC" w:rsidR="00BE2A3C" w:rsidRDefault="00BE2A3C" w:rsidP="00576366">
      <w:pPr>
        <w:pStyle w:val="ListParagraph"/>
        <w:ind w:left="1440"/>
        <w:jc w:val="left"/>
        <w:rPr>
          <w:color w:val="7F7F7F" w:themeColor="text1" w:themeTint="80"/>
        </w:rPr>
      </w:pPr>
      <w:r>
        <w:rPr>
          <w:color w:val="7F7F7F" w:themeColor="text1" w:themeTint="80"/>
        </w:rPr>
        <w:t>register backend</w:t>
      </w:r>
    </w:p>
    <w:p w14:paraId="403858F5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</w:p>
    <w:p w14:paraId="4CB991D5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!</w:t>
      </w:r>
      <w:r w:rsidRPr="00BE2A3C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)) {</w:t>
      </w:r>
    </w:p>
    <w:p w14:paraId="061C88A0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E2A3C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status'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failed'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data'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BE2A3C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FB2195A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E2A3C">
        <w:rPr>
          <w:rFonts w:ascii="Consolas" w:eastAsia="Times New Roman" w:hAnsi="Consolas" w:cs="Times New Roman"/>
          <w:color w:val="DCDCAA"/>
          <w:sz w:val="21"/>
          <w:szCs w:val="21"/>
        </w:rPr>
        <w:t>sendJsonRespons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E834027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E2A3C">
        <w:rPr>
          <w:rFonts w:ascii="Consolas" w:eastAsia="Times New Roman" w:hAnsi="Consolas" w:cs="Times New Roman"/>
          <w:color w:val="C586C0"/>
          <w:sz w:val="21"/>
          <w:szCs w:val="21"/>
        </w:rPr>
        <w:t>di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C40E352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05DA1BE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C586C0"/>
          <w:sz w:val="21"/>
          <w:szCs w:val="21"/>
        </w:rPr>
        <w:t>include_onc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"dbconnect.php"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312F7E0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E2A3C">
        <w:rPr>
          <w:rFonts w:ascii="Consolas" w:eastAsia="Times New Roman" w:hAnsi="Consolas" w:cs="Times New Roman"/>
          <w:color w:val="DCDCAA"/>
          <w:sz w:val="21"/>
          <w:szCs w:val="21"/>
        </w:rPr>
        <w:t>addslashes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19BC1DF9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nam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E2A3C">
        <w:rPr>
          <w:rFonts w:ascii="Consolas" w:eastAsia="Times New Roman" w:hAnsi="Consolas" w:cs="Times New Roman"/>
          <w:color w:val="DCDCAA"/>
          <w:sz w:val="21"/>
          <w:szCs w:val="21"/>
        </w:rPr>
        <w:t>addslashes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60D6ABE0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phon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phone'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68CA916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password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password'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D3F7C5E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address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E2A3C">
        <w:rPr>
          <w:rFonts w:ascii="Consolas" w:eastAsia="Times New Roman" w:hAnsi="Consolas" w:cs="Times New Roman"/>
          <w:color w:val="DCDCAA"/>
          <w:sz w:val="21"/>
          <w:szCs w:val="21"/>
        </w:rPr>
        <w:t>addslashes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address'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07931804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base64imag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image'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10CFA4A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imageExt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imageExt'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59EAC27F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tempFileNam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E2A3C">
        <w:rPr>
          <w:rFonts w:ascii="Consolas" w:eastAsia="Times New Roman" w:hAnsi="Consolas" w:cs="Times New Roman"/>
          <w:color w:val="DCDCAA"/>
          <w:sz w:val="21"/>
          <w:szCs w:val="21"/>
        </w:rPr>
        <w:t>getRandomString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E346545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lastRenderedPageBreak/>
        <w:t>$filePath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./assets/profiles/'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. 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tempFileNam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. 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imageExt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B1DC774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decoded_string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E2A3C">
        <w:rPr>
          <w:rFonts w:ascii="Consolas" w:eastAsia="Times New Roman" w:hAnsi="Consolas" w:cs="Times New Roman"/>
          <w:color w:val="DCDCAA"/>
          <w:sz w:val="21"/>
          <w:szCs w:val="21"/>
        </w:rPr>
        <w:t>base64_decod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base64imag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079A09B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is_written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E2A3C">
        <w:rPr>
          <w:rFonts w:ascii="Consolas" w:eastAsia="Times New Roman" w:hAnsi="Consolas" w:cs="Times New Roman"/>
          <w:color w:val="DCDCAA"/>
          <w:sz w:val="21"/>
          <w:szCs w:val="21"/>
        </w:rPr>
        <w:t>file_put_contents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filePath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decoded_string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51330A0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sqlinsert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E2A3C">
        <w:rPr>
          <w:rFonts w:ascii="Consolas" w:eastAsia="Times New Roman" w:hAnsi="Consolas" w:cs="Times New Roman"/>
          <w:color w:val="569CD6"/>
          <w:sz w:val="21"/>
          <w:szCs w:val="21"/>
        </w:rPr>
        <w:t>INSERT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BE2A3C">
        <w:rPr>
          <w:rFonts w:ascii="Consolas" w:eastAsia="Times New Roman" w:hAnsi="Consolas" w:cs="Times New Roman"/>
          <w:color w:val="569CD6"/>
          <w:sz w:val="21"/>
          <w:szCs w:val="21"/>
        </w:rPr>
        <w:t>INTO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users`(`email`, `name`, `phone`, `password`, </w:t>
      </w:r>
    </w:p>
    <w:p w14:paraId="7C3D4D8D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 xml:space="preserve">`address`,`image`) </w:t>
      </w:r>
      <w:r w:rsidRPr="00BE2A3C">
        <w:rPr>
          <w:rFonts w:ascii="Consolas" w:eastAsia="Times New Roman" w:hAnsi="Consolas" w:cs="Times New Roman"/>
          <w:color w:val="569CD6"/>
          <w:sz w:val="21"/>
          <w:szCs w:val="21"/>
        </w:rPr>
        <w:t>VALUES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 xml:space="preserve"> ('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,'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name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,'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phone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,'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password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,'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address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,'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filePath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)"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6D51BEC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BE2A3C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sqlinsert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= </w:t>
      </w:r>
      <w:r w:rsidRPr="00BE2A3C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89D16C2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E2A3C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status'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success'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data'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BE2A3C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D7EEB24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E2A3C">
        <w:rPr>
          <w:rFonts w:ascii="Consolas" w:eastAsia="Times New Roman" w:hAnsi="Consolas" w:cs="Times New Roman"/>
          <w:color w:val="DCDCAA"/>
          <w:sz w:val="21"/>
          <w:szCs w:val="21"/>
        </w:rPr>
        <w:t>sendJsonRespons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90F95AE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BE2A3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5EDE046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E2A3C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status'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failed'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data'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BE2A3C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1C1896A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E2A3C">
        <w:rPr>
          <w:rFonts w:ascii="Consolas" w:eastAsia="Times New Roman" w:hAnsi="Consolas" w:cs="Times New Roman"/>
          <w:color w:val="DCDCAA"/>
          <w:sz w:val="21"/>
          <w:szCs w:val="21"/>
        </w:rPr>
        <w:t>sendJsonRespons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8C172E3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0613DF7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92FBDA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E2A3C">
        <w:rPr>
          <w:rFonts w:ascii="Consolas" w:eastAsia="Times New Roman" w:hAnsi="Consolas" w:cs="Times New Roman"/>
          <w:color w:val="DCDCAA"/>
          <w:sz w:val="21"/>
          <w:szCs w:val="21"/>
        </w:rPr>
        <w:t>sendJsonRespons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sentArray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AD4D335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1B75938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E2A3C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Content-Type: application/json'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1E67F54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E2A3C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E2A3C">
        <w:rPr>
          <w:rFonts w:ascii="Consolas" w:eastAsia="Times New Roman" w:hAnsi="Consolas" w:cs="Times New Roman"/>
          <w:color w:val="DCDCAA"/>
          <w:sz w:val="21"/>
          <w:szCs w:val="21"/>
        </w:rPr>
        <w:t>json_encode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sentArray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2AF8604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2B532C0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C68CDC9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E2A3C">
        <w:rPr>
          <w:rFonts w:ascii="Consolas" w:eastAsia="Times New Roman" w:hAnsi="Consolas" w:cs="Times New Roman"/>
          <w:color w:val="DCDCAA"/>
          <w:sz w:val="21"/>
          <w:szCs w:val="21"/>
        </w:rPr>
        <w:t>getRandomString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3BAB7049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characters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0123456789abcdefghijklmnopqrstuvwxyzABCDEFGHIJKLMNOPQRSTUVWXYZ'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AFF794F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randomString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E2A3C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5DDAEE7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</w:p>
    <w:p w14:paraId="548BC0A3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E2A3C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i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E2A3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i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BE2A3C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i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++) {</w:t>
      </w:r>
    </w:p>
    <w:p w14:paraId="106A1CA3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index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BE2A3C">
        <w:rPr>
          <w:rFonts w:ascii="Consolas" w:eastAsia="Times New Roman" w:hAnsi="Consolas" w:cs="Times New Roman"/>
          <w:color w:val="DCDCAA"/>
          <w:sz w:val="21"/>
          <w:szCs w:val="21"/>
        </w:rPr>
        <w:t>rand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E2A3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E2A3C">
        <w:rPr>
          <w:rFonts w:ascii="Consolas" w:eastAsia="Times New Roman" w:hAnsi="Consolas" w:cs="Times New Roman"/>
          <w:color w:val="DCDCAA"/>
          <w:sz w:val="21"/>
          <w:szCs w:val="21"/>
        </w:rPr>
        <w:t>strlen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characters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- </w:t>
      </w:r>
      <w:r w:rsidRPr="00BE2A3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1D95083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randomString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.= 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characters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index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18F28D61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C268946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</w:p>
    <w:p w14:paraId="5D6CFD66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E2A3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E2A3C">
        <w:rPr>
          <w:rFonts w:ascii="Consolas" w:eastAsia="Times New Roman" w:hAnsi="Consolas" w:cs="Times New Roman"/>
          <w:color w:val="9CDCFE"/>
          <w:sz w:val="21"/>
          <w:szCs w:val="21"/>
        </w:rPr>
        <w:t>$randomString</w:t>
      </w: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9420A05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5874519" w14:textId="77777777" w:rsidR="00BE2A3C" w:rsidRPr="00BE2A3C" w:rsidRDefault="00BE2A3C" w:rsidP="00BE2A3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E2A3C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06909ED1" w14:textId="77777777" w:rsidR="00BE2A3C" w:rsidRDefault="00BE2A3C" w:rsidP="00576366">
      <w:pPr>
        <w:pStyle w:val="ListParagraph"/>
        <w:ind w:left="1440"/>
        <w:jc w:val="left"/>
        <w:rPr>
          <w:color w:val="7F7F7F" w:themeColor="text1" w:themeTint="80"/>
        </w:rPr>
      </w:pPr>
    </w:p>
    <w:p w14:paraId="493E46AC" w14:textId="77777777" w:rsidR="00916DB1" w:rsidRDefault="00916DB1" w:rsidP="00576366">
      <w:pPr>
        <w:pStyle w:val="ListParagraph"/>
        <w:ind w:left="1440"/>
        <w:jc w:val="left"/>
        <w:rPr>
          <w:color w:val="7F7F7F" w:themeColor="text1" w:themeTint="80"/>
        </w:rPr>
      </w:pPr>
    </w:p>
    <w:p w14:paraId="15C1646E" w14:textId="7D647B65" w:rsidR="00C71B4D" w:rsidRDefault="006A44DD" w:rsidP="00FA39EA">
      <w:pPr>
        <w:pStyle w:val="ListParagraph"/>
        <w:numPr>
          <w:ilvl w:val="0"/>
          <w:numId w:val="7"/>
        </w:numPr>
      </w:pPr>
      <w:r>
        <w:t xml:space="preserve">Create </w:t>
      </w:r>
      <w:r w:rsidR="00A84F9D">
        <w:t xml:space="preserve">and publish </w:t>
      </w:r>
      <w:r>
        <w:t xml:space="preserve">a </w:t>
      </w:r>
      <w:r w:rsidR="00A84F9D">
        <w:t>YouTube</w:t>
      </w:r>
      <w:r>
        <w:t xml:space="preserve"> presentation to demonstrate the </w:t>
      </w:r>
      <w:r w:rsidR="00A84F9D">
        <w:t xml:space="preserve">registration process. </w:t>
      </w:r>
      <w:r w:rsidR="005D6A6B">
        <w:t xml:space="preserve">Make sure to demonstrate the registration page </w:t>
      </w:r>
      <w:r w:rsidR="00660CC0">
        <w:t>successfully</w:t>
      </w:r>
      <w:r w:rsidR="005D6A6B">
        <w:t xml:space="preserve"> inserted </w:t>
      </w:r>
      <w:r w:rsidR="00660CC0">
        <w:t xml:space="preserve">a </w:t>
      </w:r>
      <w:r w:rsidR="005D6A6B">
        <w:t xml:space="preserve">new user into </w:t>
      </w:r>
      <w:r w:rsidR="00660CC0">
        <w:t xml:space="preserve">the </w:t>
      </w:r>
      <w:r w:rsidR="005D6A6B">
        <w:t xml:space="preserve">database. </w:t>
      </w:r>
      <w:r w:rsidR="00660CC0">
        <w:t xml:space="preserve">Show </w:t>
      </w:r>
      <w:r w:rsidR="00A84F9D">
        <w:t>a</w:t>
      </w:r>
      <w:r w:rsidR="00CF0764">
        <w:t xml:space="preserve">pp </w:t>
      </w:r>
      <w:r w:rsidR="00660CC0">
        <w:t>screenshots</w:t>
      </w:r>
      <w:r w:rsidR="00CF0764">
        <w:t xml:space="preserve"> for all pages (splash, login, registration).</w:t>
      </w:r>
    </w:p>
    <w:p w14:paraId="36BA99BE" w14:textId="5B3D80CA" w:rsidR="00DF56A1" w:rsidRDefault="00DF56A1" w:rsidP="00A84F9D">
      <w:pPr>
        <w:pStyle w:val="ListParagraph"/>
        <w:jc w:val="left"/>
      </w:pPr>
      <w:r>
        <w:t>Splash Screen</w:t>
      </w:r>
    </w:p>
    <w:p w14:paraId="0EDE31B8" w14:textId="61829EC5" w:rsidR="00DF56A1" w:rsidRDefault="00B84C3C" w:rsidP="00A84F9D">
      <w:pPr>
        <w:pStyle w:val="ListParagraph"/>
        <w:jc w:val="left"/>
      </w:pPr>
      <w:r w:rsidRPr="00B84C3C">
        <w:rPr>
          <w:noProof/>
        </w:rPr>
        <w:lastRenderedPageBreak/>
        <w:drawing>
          <wp:inline distT="0" distB="0" distL="0" distR="0" wp14:anchorId="665B5007" wp14:editId="3B9D9991">
            <wp:extent cx="1737360" cy="3857128"/>
            <wp:effectExtent l="0" t="0" r="0" b="0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46764" cy="3878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B11E027" w14:textId="27D12A49" w:rsidR="00DF56A1" w:rsidRDefault="00DF56A1" w:rsidP="00A84F9D">
      <w:pPr>
        <w:pStyle w:val="ListParagraph"/>
        <w:jc w:val="left"/>
      </w:pPr>
    </w:p>
    <w:p w14:paraId="1E4FFE93" w14:textId="7DE60EE3" w:rsidR="00DF56A1" w:rsidRDefault="00DF56A1" w:rsidP="00A84F9D">
      <w:pPr>
        <w:pStyle w:val="ListParagraph"/>
        <w:jc w:val="left"/>
      </w:pPr>
    </w:p>
    <w:p w14:paraId="7DD61139" w14:textId="185FB42A" w:rsidR="00DF56A1" w:rsidRDefault="00DF56A1" w:rsidP="00A84F9D">
      <w:pPr>
        <w:pStyle w:val="ListParagraph"/>
        <w:jc w:val="left"/>
      </w:pPr>
    </w:p>
    <w:p w14:paraId="2A8F7DDC" w14:textId="0075C397" w:rsidR="00DF56A1" w:rsidRDefault="00DF56A1" w:rsidP="00A84F9D">
      <w:pPr>
        <w:pStyle w:val="ListParagraph"/>
        <w:jc w:val="left"/>
      </w:pPr>
      <w:r>
        <w:t>Landing Page</w:t>
      </w:r>
    </w:p>
    <w:p w14:paraId="7E41BFA7" w14:textId="77777777" w:rsidR="00DF56A1" w:rsidRDefault="00B84C3C" w:rsidP="00A84F9D">
      <w:pPr>
        <w:pStyle w:val="ListParagraph"/>
        <w:jc w:val="left"/>
      </w:pPr>
      <w:r w:rsidRPr="00B84C3C">
        <w:rPr>
          <w:noProof/>
        </w:rPr>
        <w:drawing>
          <wp:inline distT="0" distB="0" distL="0" distR="0" wp14:anchorId="19E35A48" wp14:editId="05ABA345">
            <wp:extent cx="1767840" cy="3850694"/>
            <wp:effectExtent l="0" t="0" r="3810" b="0"/>
            <wp:docPr id="8" name="Picture 8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websit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76069" cy="3868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46C3C" w14:textId="267E3A85" w:rsidR="00DF56A1" w:rsidRDefault="00DF56A1" w:rsidP="00A84F9D">
      <w:pPr>
        <w:pStyle w:val="ListParagraph"/>
        <w:jc w:val="left"/>
      </w:pPr>
      <w:r>
        <w:lastRenderedPageBreak/>
        <w:t>Login Page</w:t>
      </w:r>
    </w:p>
    <w:p w14:paraId="015A1C13" w14:textId="77777777" w:rsidR="00DF56A1" w:rsidRDefault="00B84C3C" w:rsidP="00A84F9D">
      <w:pPr>
        <w:pStyle w:val="ListParagraph"/>
        <w:jc w:val="left"/>
      </w:pPr>
      <w:r>
        <w:t xml:space="preserve"> </w:t>
      </w:r>
      <w:r w:rsidRPr="00B84C3C">
        <w:rPr>
          <w:noProof/>
        </w:rPr>
        <w:drawing>
          <wp:inline distT="0" distB="0" distL="0" distR="0" wp14:anchorId="297B9E23" wp14:editId="259C9776">
            <wp:extent cx="1775460" cy="3745037"/>
            <wp:effectExtent l="0" t="0" r="0" b="8255"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75460" cy="3745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5ED15D5" w14:textId="77777777" w:rsidR="00DF56A1" w:rsidRDefault="00DF56A1" w:rsidP="00A84F9D">
      <w:pPr>
        <w:pStyle w:val="ListParagraph"/>
        <w:jc w:val="left"/>
      </w:pPr>
    </w:p>
    <w:p w14:paraId="262CB2D5" w14:textId="77777777" w:rsidR="00DF56A1" w:rsidRDefault="00DF56A1" w:rsidP="00A84F9D">
      <w:pPr>
        <w:pStyle w:val="ListParagraph"/>
        <w:jc w:val="left"/>
      </w:pPr>
    </w:p>
    <w:p w14:paraId="6560914A" w14:textId="7431EC66" w:rsidR="00DF56A1" w:rsidRDefault="00DF56A1" w:rsidP="00A84F9D">
      <w:pPr>
        <w:pStyle w:val="ListParagraph"/>
        <w:jc w:val="left"/>
      </w:pPr>
      <w:r>
        <w:t>Register Page</w:t>
      </w:r>
    </w:p>
    <w:p w14:paraId="23D1054E" w14:textId="44B2BED7" w:rsidR="00A84F9D" w:rsidRDefault="00B84C3C" w:rsidP="00A84F9D">
      <w:pPr>
        <w:pStyle w:val="ListParagraph"/>
        <w:jc w:val="left"/>
      </w:pPr>
      <w:r w:rsidRPr="00B84C3C">
        <w:rPr>
          <w:noProof/>
        </w:rPr>
        <w:drawing>
          <wp:inline distT="0" distB="0" distL="0" distR="0" wp14:anchorId="122BD174" wp14:editId="7E462595">
            <wp:extent cx="1681233" cy="3703320"/>
            <wp:effectExtent l="0" t="0" r="0" b="0"/>
            <wp:docPr id="10" name="Picture 10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93572" cy="3730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84C3C">
        <w:rPr>
          <w:noProof/>
        </w:rPr>
        <w:drawing>
          <wp:inline distT="0" distB="0" distL="0" distR="0" wp14:anchorId="4C22AF1C" wp14:editId="63D8B662">
            <wp:extent cx="1668222" cy="3657600"/>
            <wp:effectExtent l="0" t="0" r="8255" b="0"/>
            <wp:docPr id="12" name="Picture 12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Team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73485" cy="366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7D85E" w14:textId="5CB2E190" w:rsidR="00556704" w:rsidRDefault="00556704" w:rsidP="00556704">
      <w:pPr>
        <w:pStyle w:val="ListParagraph"/>
        <w:jc w:val="left"/>
      </w:pPr>
    </w:p>
    <w:p w14:paraId="58557C96" w14:textId="782A56FF" w:rsidR="00EE7469" w:rsidRPr="00C71B4D" w:rsidRDefault="00EE7469" w:rsidP="00EE7469">
      <w:pPr>
        <w:pStyle w:val="ListParagraph"/>
        <w:jc w:val="right"/>
      </w:pPr>
      <w:r>
        <w:lastRenderedPageBreak/>
        <w:t>(</w:t>
      </w:r>
      <w:r w:rsidR="00CE3720">
        <w:t>5</w:t>
      </w:r>
      <w:r>
        <w:t xml:space="preserve"> Marks)</w:t>
      </w:r>
    </w:p>
    <w:p w14:paraId="3885878F" w14:textId="113907C1" w:rsidR="001F5A34" w:rsidRDefault="001F5A34"/>
    <w:p w14:paraId="53EB2C3D" w14:textId="5870388E" w:rsidR="00CB7BFE" w:rsidRDefault="00CB7BFE">
      <w:r>
        <w:t>Submission</w:t>
      </w:r>
    </w:p>
    <w:p w14:paraId="47054337" w14:textId="75F3AE58" w:rsidR="00CB7BFE" w:rsidRDefault="00CB7BFE" w:rsidP="00CB7BFE">
      <w:pPr>
        <w:pStyle w:val="ListParagraph"/>
        <w:numPr>
          <w:ilvl w:val="0"/>
          <w:numId w:val="5"/>
        </w:numPr>
      </w:pPr>
      <w:r>
        <w:t>This document</w:t>
      </w:r>
      <w:r w:rsidR="00E6272B">
        <w:t xml:space="preserve"> with answers</w:t>
      </w:r>
      <w:r w:rsidR="000D7629">
        <w:t xml:space="preserve"> and filling all the required sections</w:t>
      </w:r>
      <w:r w:rsidR="00E6272B">
        <w:t>.</w:t>
      </w:r>
      <w:r w:rsidR="00003364">
        <w:t xml:space="preserve"> Upload to learning when the </w:t>
      </w:r>
      <w:r w:rsidR="006F1977">
        <w:t xml:space="preserve">link is </w:t>
      </w:r>
      <w:r w:rsidR="00003364">
        <w:t>open for submission.</w:t>
      </w:r>
    </w:p>
    <w:p w14:paraId="18A39EDC" w14:textId="4A097095" w:rsidR="00CB7BFE" w:rsidRPr="00CE3A74" w:rsidRDefault="00CB7BFE" w:rsidP="00CB7BFE">
      <w:pPr>
        <w:pStyle w:val="ListParagraph"/>
        <w:numPr>
          <w:ilvl w:val="0"/>
          <w:numId w:val="5"/>
        </w:numPr>
      </w:pPr>
      <w:r w:rsidRPr="00CE3A74">
        <w:t>Create a short video for your app and upload it to YouTube</w:t>
      </w:r>
      <w:r w:rsidR="00791EE7">
        <w:t xml:space="preserve"> (provide the link on the front page)</w:t>
      </w:r>
      <w:r w:rsidR="00764B0C">
        <w:t>.</w:t>
      </w:r>
    </w:p>
    <w:p w14:paraId="581216A4" w14:textId="7863A430" w:rsidR="00CB7BFE" w:rsidRPr="00CE3A74" w:rsidRDefault="00CB7BFE" w:rsidP="00CB7BFE">
      <w:pPr>
        <w:pStyle w:val="ListParagraph"/>
        <w:numPr>
          <w:ilvl w:val="0"/>
          <w:numId w:val="5"/>
        </w:numPr>
      </w:pPr>
      <w:r w:rsidRPr="00CE3A74">
        <w:t>Upload your project to your Github Repository</w:t>
      </w:r>
      <w:r w:rsidR="00791EE7">
        <w:t xml:space="preserve"> (provide the link on the front page)</w:t>
      </w:r>
      <w:r w:rsidRPr="00CE3A74">
        <w:t>.</w:t>
      </w:r>
    </w:p>
    <w:p w14:paraId="643677ED" w14:textId="77777777" w:rsidR="00CB7BFE" w:rsidRPr="00CB7BFE" w:rsidRDefault="00CB7BFE"/>
    <w:sectPr w:rsidR="00CB7BFE" w:rsidRPr="00CB7B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33972"/>
    <w:multiLevelType w:val="hybridMultilevel"/>
    <w:tmpl w:val="56986DCC"/>
    <w:lvl w:ilvl="0" w:tplc="50CC098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A22A98"/>
    <w:multiLevelType w:val="hybridMultilevel"/>
    <w:tmpl w:val="33B8AB18"/>
    <w:lvl w:ilvl="0" w:tplc="55B67F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2575D"/>
    <w:multiLevelType w:val="hybridMultilevel"/>
    <w:tmpl w:val="95B48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811D4"/>
    <w:multiLevelType w:val="hybridMultilevel"/>
    <w:tmpl w:val="85048CD0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703397"/>
    <w:multiLevelType w:val="hybridMultilevel"/>
    <w:tmpl w:val="E8F20C4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93C48"/>
    <w:multiLevelType w:val="hybridMultilevel"/>
    <w:tmpl w:val="602286CC"/>
    <w:lvl w:ilvl="0" w:tplc="7B2A5C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ED7562"/>
    <w:multiLevelType w:val="hybridMultilevel"/>
    <w:tmpl w:val="5486ED46"/>
    <w:lvl w:ilvl="0" w:tplc="190666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954063">
    <w:abstractNumId w:val="1"/>
  </w:num>
  <w:num w:numId="2" w16cid:durableId="440299518">
    <w:abstractNumId w:val="5"/>
  </w:num>
  <w:num w:numId="3" w16cid:durableId="676271877">
    <w:abstractNumId w:val="3"/>
  </w:num>
  <w:num w:numId="4" w16cid:durableId="1974173627">
    <w:abstractNumId w:val="4"/>
  </w:num>
  <w:num w:numId="5" w16cid:durableId="100146257">
    <w:abstractNumId w:val="2"/>
  </w:num>
  <w:num w:numId="6" w16cid:durableId="1746223462">
    <w:abstractNumId w:val="0"/>
  </w:num>
  <w:num w:numId="7" w16cid:durableId="13248889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NDMBEkaGFgaWJko6SsGpxcWZ+XkgBaa1AGzV5rQsAAAA"/>
  </w:docVars>
  <w:rsids>
    <w:rsidRoot w:val="006B2D18"/>
    <w:rsid w:val="00000C50"/>
    <w:rsid w:val="00003364"/>
    <w:rsid w:val="000537ED"/>
    <w:rsid w:val="00075429"/>
    <w:rsid w:val="000865D3"/>
    <w:rsid w:val="000925F8"/>
    <w:rsid w:val="000B2CB9"/>
    <w:rsid w:val="000C55B2"/>
    <w:rsid w:val="000C6B1E"/>
    <w:rsid w:val="000D33F0"/>
    <w:rsid w:val="000D7629"/>
    <w:rsid w:val="00157488"/>
    <w:rsid w:val="0016675A"/>
    <w:rsid w:val="0017023E"/>
    <w:rsid w:val="001A0E93"/>
    <w:rsid w:val="001B2A26"/>
    <w:rsid w:val="001B581E"/>
    <w:rsid w:val="001E3739"/>
    <w:rsid w:val="001F5A34"/>
    <w:rsid w:val="002748EF"/>
    <w:rsid w:val="002770D8"/>
    <w:rsid w:val="002B0213"/>
    <w:rsid w:val="002C0256"/>
    <w:rsid w:val="002C6306"/>
    <w:rsid w:val="00303E0C"/>
    <w:rsid w:val="00306D90"/>
    <w:rsid w:val="00312DE7"/>
    <w:rsid w:val="00337C59"/>
    <w:rsid w:val="003735CA"/>
    <w:rsid w:val="003822AB"/>
    <w:rsid w:val="00392E74"/>
    <w:rsid w:val="00400148"/>
    <w:rsid w:val="0041753E"/>
    <w:rsid w:val="00470D4B"/>
    <w:rsid w:val="00481819"/>
    <w:rsid w:val="004C1EB2"/>
    <w:rsid w:val="004D16D0"/>
    <w:rsid w:val="005220A0"/>
    <w:rsid w:val="00556704"/>
    <w:rsid w:val="005570E4"/>
    <w:rsid w:val="005742BE"/>
    <w:rsid w:val="00576366"/>
    <w:rsid w:val="005A3A06"/>
    <w:rsid w:val="005B3FF3"/>
    <w:rsid w:val="005D6A6B"/>
    <w:rsid w:val="006223DC"/>
    <w:rsid w:val="00630A28"/>
    <w:rsid w:val="00660CC0"/>
    <w:rsid w:val="00697DDD"/>
    <w:rsid w:val="006A44DD"/>
    <w:rsid w:val="006B2D18"/>
    <w:rsid w:val="006B5724"/>
    <w:rsid w:val="006F1977"/>
    <w:rsid w:val="00704DC9"/>
    <w:rsid w:val="00726BC0"/>
    <w:rsid w:val="00740A64"/>
    <w:rsid w:val="00744AC4"/>
    <w:rsid w:val="00745648"/>
    <w:rsid w:val="00762FA5"/>
    <w:rsid w:val="00764B0C"/>
    <w:rsid w:val="00791EE7"/>
    <w:rsid w:val="007A6778"/>
    <w:rsid w:val="0084107F"/>
    <w:rsid w:val="00864004"/>
    <w:rsid w:val="008A6FED"/>
    <w:rsid w:val="008B5D33"/>
    <w:rsid w:val="008C420C"/>
    <w:rsid w:val="008D554B"/>
    <w:rsid w:val="009012C6"/>
    <w:rsid w:val="00915F5F"/>
    <w:rsid w:val="00916DB1"/>
    <w:rsid w:val="009755D0"/>
    <w:rsid w:val="009A0AB6"/>
    <w:rsid w:val="009A12CF"/>
    <w:rsid w:val="009B5697"/>
    <w:rsid w:val="009D35BF"/>
    <w:rsid w:val="009E3150"/>
    <w:rsid w:val="00A03050"/>
    <w:rsid w:val="00A03AAE"/>
    <w:rsid w:val="00A1020F"/>
    <w:rsid w:val="00A541BF"/>
    <w:rsid w:val="00A84F9D"/>
    <w:rsid w:val="00A94C18"/>
    <w:rsid w:val="00AB52B7"/>
    <w:rsid w:val="00AB7E4D"/>
    <w:rsid w:val="00AC2AF7"/>
    <w:rsid w:val="00AE0DE0"/>
    <w:rsid w:val="00B25366"/>
    <w:rsid w:val="00B3367C"/>
    <w:rsid w:val="00B450E9"/>
    <w:rsid w:val="00B4766A"/>
    <w:rsid w:val="00B52768"/>
    <w:rsid w:val="00B84902"/>
    <w:rsid w:val="00B84C3C"/>
    <w:rsid w:val="00BE2A3C"/>
    <w:rsid w:val="00BF16AA"/>
    <w:rsid w:val="00C158A8"/>
    <w:rsid w:val="00C71B4D"/>
    <w:rsid w:val="00C71F37"/>
    <w:rsid w:val="00C95B2E"/>
    <w:rsid w:val="00CB0DAF"/>
    <w:rsid w:val="00CB51E5"/>
    <w:rsid w:val="00CB7BFE"/>
    <w:rsid w:val="00CC0C7A"/>
    <w:rsid w:val="00CC206F"/>
    <w:rsid w:val="00CE3720"/>
    <w:rsid w:val="00CE3A74"/>
    <w:rsid w:val="00CF0764"/>
    <w:rsid w:val="00CF1EE0"/>
    <w:rsid w:val="00CF3265"/>
    <w:rsid w:val="00CF33C5"/>
    <w:rsid w:val="00D05FE8"/>
    <w:rsid w:val="00D25D44"/>
    <w:rsid w:val="00D27FB4"/>
    <w:rsid w:val="00D90498"/>
    <w:rsid w:val="00DF56A1"/>
    <w:rsid w:val="00E00354"/>
    <w:rsid w:val="00E00437"/>
    <w:rsid w:val="00E2361F"/>
    <w:rsid w:val="00E26610"/>
    <w:rsid w:val="00E42DEB"/>
    <w:rsid w:val="00E458F3"/>
    <w:rsid w:val="00E565DF"/>
    <w:rsid w:val="00E6272B"/>
    <w:rsid w:val="00EE7469"/>
    <w:rsid w:val="00EF6968"/>
    <w:rsid w:val="00F228F0"/>
    <w:rsid w:val="00F2626A"/>
    <w:rsid w:val="00F26C24"/>
    <w:rsid w:val="00F63291"/>
    <w:rsid w:val="00F95E5B"/>
    <w:rsid w:val="00FA39EA"/>
    <w:rsid w:val="00FC518B"/>
    <w:rsid w:val="00FC67B5"/>
    <w:rsid w:val="00FC72F8"/>
    <w:rsid w:val="00FF1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C73BB"/>
  <w15:chartTrackingRefBased/>
  <w15:docId w15:val="{8104C66B-1044-4107-9233-5C8DBFC45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16675A"/>
    <w:pPr>
      <w:keepNext/>
      <w:spacing w:after="0" w:line="240" w:lineRule="auto"/>
      <w:jc w:val="left"/>
      <w:outlineLvl w:val="0"/>
    </w:pPr>
    <w:rPr>
      <w:rFonts w:ascii="Arial Narrow" w:eastAsia="Times New Roman" w:hAnsi="Arial Narrow" w:cs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569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B56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569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16675A"/>
    <w:rPr>
      <w:rFonts w:ascii="Arial Narrow" w:eastAsia="Times New Roman" w:hAnsi="Arial Narrow" w:cs="Times New Roman"/>
      <w:b/>
      <w:bCs/>
      <w:sz w:val="28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FC518B"/>
    <w:rPr>
      <w:color w:val="808080"/>
    </w:rPr>
  </w:style>
  <w:style w:type="table" w:styleId="PlainTable4">
    <w:name w:val="Plain Table 4"/>
    <w:basedOn w:val="TableNormal"/>
    <w:uiPriority w:val="44"/>
    <w:rsid w:val="00FC518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FC518B"/>
    <w:pPr>
      <w:spacing w:after="0" w:line="240" w:lineRule="auto"/>
      <w:jc w:val="left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2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59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37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8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2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6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2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5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6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0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1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0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4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3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2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06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4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0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1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3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44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2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6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5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53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1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1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2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2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9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1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3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2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95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33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5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6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9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9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5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1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6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07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8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3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1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6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9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5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2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3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1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0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7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1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1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4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4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0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6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4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0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1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6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2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0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4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4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5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2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4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9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7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9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4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6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5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4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7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45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29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2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5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4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6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0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7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4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5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6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0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0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2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8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1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5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5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4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51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68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9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9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3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9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9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5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3C5D36553494ACF8EA2D6FBE7F604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2900C-0360-4082-98EB-9603571C0F90}"/>
      </w:docPartPr>
      <w:docPartBody>
        <w:p w:rsidR="00B0290B" w:rsidRDefault="00A13996" w:rsidP="00A13996">
          <w:pPr>
            <w:pStyle w:val="E3C5D36553494ACF8EA2D6FBE7F6048C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627BBA24D74E2F90E78DCF8C23D8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295FF8-DC8F-4453-A881-43C0BBC8B1FE}"/>
      </w:docPartPr>
      <w:docPartBody>
        <w:p w:rsidR="00B0290B" w:rsidRDefault="00A13996" w:rsidP="00A13996">
          <w:pPr>
            <w:pStyle w:val="EA627BBA24D74E2F90E78DCF8C23D827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A5463EF9534219BDD2FCC3C414B7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4BEA84-27B6-418F-83EB-C51F6853DF2C}"/>
      </w:docPartPr>
      <w:docPartBody>
        <w:p w:rsidR="00B0290B" w:rsidRDefault="00A13996" w:rsidP="00A13996">
          <w:pPr>
            <w:pStyle w:val="E0A5463EF9534219BDD2FCC3C414B77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3B553D658C4105A55334363679A3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DE789B-B4E9-4243-9969-E53AAC7A31CE}"/>
      </w:docPartPr>
      <w:docPartBody>
        <w:p w:rsidR="00B0290B" w:rsidRDefault="00A13996" w:rsidP="00A13996">
          <w:pPr>
            <w:pStyle w:val="753B553D658C4105A55334363679A377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546658859B49B9A57C735EF1D3EF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9E2178-2017-41BD-B07A-BA1A1880A9CA}"/>
      </w:docPartPr>
      <w:docPartBody>
        <w:p w:rsidR="00B0290B" w:rsidRDefault="00A13996" w:rsidP="00A13996">
          <w:pPr>
            <w:pStyle w:val="5B546658859B49B9A57C735EF1D3EF64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735086ABBF4B4CB5498254AEFFBE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2B815-3D0C-452B-85E3-8F4F8DEA3C89}"/>
      </w:docPartPr>
      <w:docPartBody>
        <w:p w:rsidR="00B0290B" w:rsidRDefault="00A13996" w:rsidP="00A13996">
          <w:pPr>
            <w:pStyle w:val="D5735086ABBF4B4CB5498254AEFFBE4B"/>
          </w:pPr>
          <w:r w:rsidRPr="003C7282">
            <w:rPr>
              <w:rStyle w:val="PlaceholderText"/>
            </w:rPr>
            <w:t>Click or tap to enter a date.</w:t>
          </w:r>
        </w:p>
      </w:docPartBody>
    </w:docPart>
    <w:docPart>
      <w:docPartPr>
        <w:name w:val="E2587E6F0D8C407F8038805356F5A6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2EF16-B780-4472-90C9-3976BFC72778}"/>
      </w:docPartPr>
      <w:docPartBody>
        <w:p w:rsidR="00B0290B" w:rsidRDefault="00A13996" w:rsidP="00A13996">
          <w:pPr>
            <w:pStyle w:val="E2587E6F0D8C407F8038805356F5A60D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D4DC57D37143FAA5A24E7858537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F6161-BA3F-4BC7-8702-3FC90B64DF12}"/>
      </w:docPartPr>
      <w:docPartBody>
        <w:p w:rsidR="00B0290B" w:rsidRDefault="00A13996" w:rsidP="00A13996">
          <w:pPr>
            <w:pStyle w:val="81D4DC57D37143FAA5A24E7858537F79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3996"/>
    <w:rsid w:val="000872C1"/>
    <w:rsid w:val="00443F40"/>
    <w:rsid w:val="007A08C6"/>
    <w:rsid w:val="008B35C0"/>
    <w:rsid w:val="00A13996"/>
    <w:rsid w:val="00B0290B"/>
    <w:rsid w:val="00C26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3996"/>
    <w:rPr>
      <w:color w:val="808080"/>
    </w:rPr>
  </w:style>
  <w:style w:type="paragraph" w:customStyle="1" w:styleId="E3C5D36553494ACF8EA2D6FBE7F6048C">
    <w:name w:val="E3C5D36553494ACF8EA2D6FBE7F6048C"/>
    <w:rsid w:val="00A13996"/>
  </w:style>
  <w:style w:type="paragraph" w:customStyle="1" w:styleId="EA627BBA24D74E2F90E78DCF8C23D827">
    <w:name w:val="EA627BBA24D74E2F90E78DCF8C23D827"/>
    <w:rsid w:val="00A13996"/>
  </w:style>
  <w:style w:type="paragraph" w:customStyle="1" w:styleId="E0A5463EF9534219BDD2FCC3C414B77F">
    <w:name w:val="E0A5463EF9534219BDD2FCC3C414B77F"/>
    <w:rsid w:val="00A13996"/>
  </w:style>
  <w:style w:type="paragraph" w:customStyle="1" w:styleId="753B553D658C4105A55334363679A377">
    <w:name w:val="753B553D658C4105A55334363679A377"/>
    <w:rsid w:val="00A13996"/>
  </w:style>
  <w:style w:type="paragraph" w:customStyle="1" w:styleId="5B546658859B49B9A57C735EF1D3EF64">
    <w:name w:val="5B546658859B49B9A57C735EF1D3EF64"/>
    <w:rsid w:val="00A13996"/>
  </w:style>
  <w:style w:type="paragraph" w:customStyle="1" w:styleId="D5735086ABBF4B4CB5498254AEFFBE4B">
    <w:name w:val="D5735086ABBF4B4CB5498254AEFFBE4B"/>
    <w:rsid w:val="00A13996"/>
  </w:style>
  <w:style w:type="paragraph" w:customStyle="1" w:styleId="E2587E6F0D8C407F8038805356F5A60D">
    <w:name w:val="E2587E6F0D8C407F8038805356F5A60D"/>
    <w:rsid w:val="00A13996"/>
  </w:style>
  <w:style w:type="paragraph" w:customStyle="1" w:styleId="81D4DC57D37143FAA5A24E7858537F79">
    <w:name w:val="81D4DC57D37143FAA5A24E7858537F79"/>
    <w:rsid w:val="00A139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6</Pages>
  <Words>2318</Words>
  <Characters>13217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nis Mohd Shabli</dc:creator>
  <cp:keywords/>
  <dc:description/>
  <cp:lastModifiedBy>Juanrico Alvaro</cp:lastModifiedBy>
  <cp:revision>135</cp:revision>
  <dcterms:created xsi:type="dcterms:W3CDTF">2022-04-18T00:47:00Z</dcterms:created>
  <dcterms:modified xsi:type="dcterms:W3CDTF">2022-05-22T15:38:00Z</dcterms:modified>
</cp:coreProperties>
</file>